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CB4454" w14:textId="4D7DC084" w:rsidR="00A36751" w:rsidRPr="00080967" w:rsidRDefault="00A36751" w:rsidP="006B1E2C">
      <w:pPr>
        <w:spacing w:before="120" w:after="120" w:line="288" w:lineRule="auto"/>
        <w:ind w:left="426" w:right="-518"/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61C297C5" w14:textId="4A3F9CCD" w:rsidR="00A36751" w:rsidRPr="00080967" w:rsidRDefault="00EC4604" w:rsidP="00B05031">
      <w:pPr>
        <w:jc w:val="center"/>
        <w:rPr>
          <w:rFonts w:ascii="Times New Roman" w:hAnsi="Times New Roman" w:cs="Times New Roman"/>
          <w:b/>
          <w:lang w:val="en-GB"/>
        </w:rPr>
      </w:pPr>
      <w:r w:rsidRPr="00080967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87936" behindDoc="0" locked="0" layoutInCell="1" allowOverlap="1" wp14:anchorId="410DF133" wp14:editId="5DFEF4EC">
            <wp:simplePos x="0" y="0"/>
            <wp:positionH relativeFrom="margin">
              <wp:align>left</wp:align>
            </wp:positionH>
            <wp:positionV relativeFrom="paragraph">
              <wp:posOffset>-171330</wp:posOffset>
            </wp:positionV>
            <wp:extent cx="747538" cy="746760"/>
            <wp:effectExtent l="0" t="0" r="0" b="0"/>
            <wp:wrapNone/>
            <wp:docPr id="19" name="Picture 19" descr="C:\Users\TE CMS\Downloads\Logo_Tranparent_UET_Mardan.png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C:\Users\TE CMS\Downloads\Logo_Tranparent_UET_Mardan.png">
                      <a:extLst>
                        <a:ext uri="{FF2B5EF4-FFF2-40B4-BE49-F238E27FC236}">
                          <a16:creationId xmlns:a16="http://schemas.microsoft.com/office/drawing/2014/main" id="{00000000-0008-0000-0000-000002000000}"/>
                        </a:ext>
                      </a:extLst>
                    </pic:cNvPr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7538" cy="746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97830" w:rsidRPr="00080967">
        <w:rPr>
          <w:rFonts w:ascii="Times New Roman" w:hAnsi="Times New Roman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A6D77EC" wp14:editId="056F44D6">
                <wp:simplePos x="0" y="0"/>
                <wp:positionH relativeFrom="column">
                  <wp:posOffset>4810966</wp:posOffset>
                </wp:positionH>
                <wp:positionV relativeFrom="paragraph">
                  <wp:posOffset>68649</wp:posOffset>
                </wp:positionV>
                <wp:extent cx="1077362" cy="278296"/>
                <wp:effectExtent l="0" t="0" r="15240" b="1397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7362" cy="27829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C2F3A67" w14:textId="21FA7C13" w:rsidR="00017F83" w:rsidRPr="00FA2839" w:rsidRDefault="00017F83" w:rsidP="00A36751">
                            <w:pPr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FA2839">
                              <w:rPr>
                                <w:rFonts w:ascii="Times New Roman" w:hAnsi="Times New Roman" w:cs="Times New Roman"/>
                                <w:b/>
                              </w:rPr>
                              <w:t>Annexure-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A6D77E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78.8pt;margin-top:5.4pt;width:84.85pt;height:21.9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" fillcolor="white [3201]" strokeweight="1pt">
                <v:textbox>
                  <w:txbxContent>
                    <w:p w14:paraId="4C2F3A67" w14:textId="21FA7C13" w:rsidR="00017F83" w:rsidRPr="00FA2839" w:rsidRDefault="00017F83" w:rsidP="00A36751">
                      <w:pPr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FA2839">
                        <w:rPr>
                          <w:rFonts w:ascii="Times New Roman" w:hAnsi="Times New Roman" w:cs="Times New Roman"/>
                          <w:b/>
                        </w:rPr>
                        <w:t>Annexure-A</w:t>
                      </w:r>
                    </w:p>
                  </w:txbxContent>
                </v:textbox>
              </v:shape>
            </w:pict>
          </mc:Fallback>
        </mc:AlternateContent>
      </w:r>
      <w:r w:rsidR="00A36751" w:rsidRPr="00080967">
        <w:rPr>
          <w:rFonts w:ascii="Times New Roman" w:hAnsi="Times New Roman" w:cs="Times New Roman"/>
          <w:b/>
          <w:lang w:val="en-GB"/>
        </w:rPr>
        <w:t>University of Engineering &amp; Technology Mardan</w:t>
      </w:r>
    </w:p>
    <w:p w14:paraId="01455C5A" w14:textId="77777777" w:rsidR="00A36751" w:rsidRPr="00080967" w:rsidRDefault="00A36751" w:rsidP="00B05031">
      <w:pPr>
        <w:jc w:val="center"/>
        <w:rPr>
          <w:rFonts w:ascii="Times New Roman" w:hAnsi="Times New Roman" w:cs="Times New Roman"/>
          <w:b/>
          <w:lang w:val="en-GB"/>
        </w:rPr>
      </w:pPr>
    </w:p>
    <w:p w14:paraId="5CF49EDE" w14:textId="6D9B5BEB" w:rsidR="00A36751" w:rsidRPr="00080967" w:rsidRDefault="00A36751" w:rsidP="00B05031">
      <w:pPr>
        <w:jc w:val="center"/>
        <w:rPr>
          <w:rFonts w:ascii="Times New Roman" w:hAnsi="Times New Roman" w:cs="Times New Roman"/>
          <w:b/>
          <w:sz w:val="22"/>
          <w:szCs w:val="22"/>
          <w:u w:val="single"/>
          <w:lang w:val="en-GB"/>
        </w:rPr>
      </w:pPr>
      <w:r w:rsidRPr="00080967">
        <w:rPr>
          <w:rFonts w:ascii="Times New Roman" w:hAnsi="Times New Roman" w:cs="Times New Roman"/>
          <w:b/>
          <w:sz w:val="22"/>
          <w:szCs w:val="22"/>
          <w:u w:val="single"/>
          <w:lang w:val="en-GB"/>
        </w:rPr>
        <w:t>ONLINE COURSE READINESS PERFORMA</w:t>
      </w:r>
    </w:p>
    <w:p w14:paraId="2F7F9101" w14:textId="15E5100F" w:rsidR="00A36751" w:rsidRPr="00B05031" w:rsidRDefault="0091608E" w:rsidP="00B05031">
      <w:pPr>
        <w:jc w:val="center"/>
        <w:rPr>
          <w:rFonts w:ascii="Times New Roman" w:hAnsi="Times New Roman" w:cs="Times New Roman"/>
          <w:sz w:val="20"/>
          <w:szCs w:val="22"/>
          <w:lang w:val="en-GB"/>
        </w:rPr>
      </w:pPr>
      <w:r w:rsidRPr="00B05031">
        <w:rPr>
          <w:rFonts w:ascii="Times New Roman" w:hAnsi="Times New Roman" w:cs="Times New Roman"/>
          <w:sz w:val="20"/>
          <w:szCs w:val="22"/>
          <w:lang w:val="en-GB"/>
        </w:rPr>
        <w:t xml:space="preserve">     </w:t>
      </w:r>
      <w:r w:rsidR="00A36751" w:rsidRPr="00B05031">
        <w:rPr>
          <w:rFonts w:ascii="Times New Roman" w:hAnsi="Times New Roman" w:cs="Times New Roman"/>
          <w:sz w:val="20"/>
          <w:szCs w:val="22"/>
          <w:lang w:val="en-GB"/>
        </w:rPr>
        <w:t>(To be filled by Course Instructor)</w:t>
      </w:r>
    </w:p>
    <w:tbl>
      <w:tblPr>
        <w:tblStyle w:val="TableGrid"/>
        <w:tblW w:w="9517" w:type="dxa"/>
        <w:tblInd w:w="-162" w:type="dxa"/>
        <w:tblLayout w:type="fixed"/>
        <w:tblLook w:val="04A0" w:firstRow="1" w:lastRow="0" w:firstColumn="1" w:lastColumn="0" w:noHBand="0" w:noVBand="1"/>
      </w:tblPr>
      <w:tblGrid>
        <w:gridCol w:w="1147"/>
        <w:gridCol w:w="1817"/>
        <w:gridCol w:w="2593"/>
        <w:gridCol w:w="1710"/>
        <w:gridCol w:w="1440"/>
        <w:gridCol w:w="810"/>
      </w:tblGrid>
      <w:tr w:rsidR="00A36751" w:rsidRPr="00080967" w14:paraId="0111152E" w14:textId="77777777" w:rsidTr="00B05031">
        <w:trPr>
          <w:trHeight w:val="271"/>
        </w:trPr>
        <w:tc>
          <w:tcPr>
            <w:tcW w:w="2964" w:type="dxa"/>
            <w:gridSpan w:val="2"/>
          </w:tcPr>
          <w:p w14:paraId="4BEA96F3" w14:textId="77777777" w:rsidR="00A36751" w:rsidRPr="00080967" w:rsidRDefault="00A36751" w:rsidP="00B05031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bCs/>
                <w:lang w:val="en-GB"/>
              </w:rPr>
              <w:t>Department:</w:t>
            </w:r>
          </w:p>
        </w:tc>
        <w:tc>
          <w:tcPr>
            <w:tcW w:w="6553" w:type="dxa"/>
            <w:gridSpan w:val="4"/>
            <w:vAlign w:val="center"/>
          </w:tcPr>
          <w:p w14:paraId="01ADBBFA" w14:textId="77777777" w:rsidR="00A36751" w:rsidRPr="00080967" w:rsidRDefault="00A36751" w:rsidP="00B05031">
            <w:pPr>
              <w:pStyle w:val="Head2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36751" w:rsidRPr="00080967" w14:paraId="6EF71DBD" w14:textId="77777777" w:rsidTr="00B05031">
        <w:trPr>
          <w:trHeight w:val="261"/>
        </w:trPr>
        <w:tc>
          <w:tcPr>
            <w:tcW w:w="2964" w:type="dxa"/>
            <w:gridSpan w:val="2"/>
          </w:tcPr>
          <w:p w14:paraId="07663166" w14:textId="77777777" w:rsidR="00A36751" w:rsidRPr="00080967" w:rsidRDefault="00A36751" w:rsidP="00B05031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bCs/>
                <w:lang w:val="en-GB"/>
              </w:rPr>
              <w:t>Course Code and Title:</w:t>
            </w:r>
          </w:p>
        </w:tc>
        <w:tc>
          <w:tcPr>
            <w:tcW w:w="6553" w:type="dxa"/>
            <w:gridSpan w:val="4"/>
            <w:vAlign w:val="center"/>
          </w:tcPr>
          <w:p w14:paraId="7681DC8E" w14:textId="77777777" w:rsidR="00A36751" w:rsidRPr="00080967" w:rsidRDefault="00A36751" w:rsidP="00B05031">
            <w:pPr>
              <w:pStyle w:val="Head2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36751" w:rsidRPr="00080967" w14:paraId="7A125939" w14:textId="77777777" w:rsidTr="00B05031">
        <w:trPr>
          <w:trHeight w:val="271"/>
        </w:trPr>
        <w:tc>
          <w:tcPr>
            <w:tcW w:w="2964" w:type="dxa"/>
            <w:gridSpan w:val="2"/>
          </w:tcPr>
          <w:p w14:paraId="193CCC21" w14:textId="77777777" w:rsidR="00A36751" w:rsidRPr="00080967" w:rsidRDefault="00A36751" w:rsidP="00B05031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bCs/>
                <w:lang w:val="en-GB"/>
              </w:rPr>
              <w:t>Semester:</w:t>
            </w:r>
          </w:p>
        </w:tc>
        <w:tc>
          <w:tcPr>
            <w:tcW w:w="6553" w:type="dxa"/>
            <w:gridSpan w:val="4"/>
          </w:tcPr>
          <w:p w14:paraId="4C6FDA31" w14:textId="77777777" w:rsidR="00A36751" w:rsidRPr="00080967" w:rsidRDefault="00A36751" w:rsidP="00B05031">
            <w:pPr>
              <w:rPr>
                <w:rFonts w:ascii="Times New Roman" w:hAnsi="Times New Roman" w:cs="Times New Roman"/>
              </w:rPr>
            </w:pPr>
          </w:p>
        </w:tc>
      </w:tr>
      <w:tr w:rsidR="00A36751" w:rsidRPr="00080967" w14:paraId="1C20A17E" w14:textId="77777777" w:rsidTr="00B05031">
        <w:trPr>
          <w:trHeight w:val="261"/>
        </w:trPr>
        <w:tc>
          <w:tcPr>
            <w:tcW w:w="2964" w:type="dxa"/>
            <w:gridSpan w:val="2"/>
          </w:tcPr>
          <w:p w14:paraId="2CF5CE3A" w14:textId="77777777" w:rsidR="00A36751" w:rsidRPr="00080967" w:rsidRDefault="00A36751" w:rsidP="00B05031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bCs/>
                <w:lang w:val="en-GB"/>
              </w:rPr>
              <w:t>No. of Sections:</w:t>
            </w:r>
          </w:p>
        </w:tc>
        <w:tc>
          <w:tcPr>
            <w:tcW w:w="6553" w:type="dxa"/>
            <w:gridSpan w:val="4"/>
          </w:tcPr>
          <w:p w14:paraId="6CF55DE9" w14:textId="77777777" w:rsidR="00A36751" w:rsidRPr="00080967" w:rsidRDefault="00A36751" w:rsidP="00B05031">
            <w:pPr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A36751" w:rsidRPr="00080967" w14:paraId="0BB158F2" w14:textId="77777777" w:rsidTr="00B05031">
        <w:trPr>
          <w:trHeight w:val="271"/>
        </w:trPr>
        <w:tc>
          <w:tcPr>
            <w:tcW w:w="2964" w:type="dxa"/>
            <w:gridSpan w:val="2"/>
          </w:tcPr>
          <w:p w14:paraId="2AE01D57" w14:textId="77777777" w:rsidR="00A36751" w:rsidRPr="00080967" w:rsidRDefault="00A36751" w:rsidP="00B05031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bCs/>
                <w:lang w:val="en-GB"/>
              </w:rPr>
              <w:t>No. of Registered Students:</w:t>
            </w:r>
          </w:p>
        </w:tc>
        <w:tc>
          <w:tcPr>
            <w:tcW w:w="6553" w:type="dxa"/>
            <w:gridSpan w:val="4"/>
          </w:tcPr>
          <w:p w14:paraId="72D25FC7" w14:textId="77777777" w:rsidR="00A36751" w:rsidRPr="00080967" w:rsidRDefault="00A36751" w:rsidP="00B05031">
            <w:pPr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A36751" w:rsidRPr="00080967" w14:paraId="0D18F24D" w14:textId="77777777" w:rsidTr="00B05031">
        <w:trPr>
          <w:trHeight w:val="261"/>
        </w:trPr>
        <w:tc>
          <w:tcPr>
            <w:tcW w:w="2964" w:type="dxa"/>
            <w:gridSpan w:val="2"/>
          </w:tcPr>
          <w:p w14:paraId="2DADF4F0" w14:textId="77777777" w:rsidR="00A36751" w:rsidRPr="00080967" w:rsidRDefault="00A36751" w:rsidP="00B05031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bCs/>
                <w:lang w:val="en-GB"/>
              </w:rPr>
              <w:t>Credit Hours:</w:t>
            </w:r>
          </w:p>
        </w:tc>
        <w:tc>
          <w:tcPr>
            <w:tcW w:w="6553" w:type="dxa"/>
            <w:gridSpan w:val="4"/>
          </w:tcPr>
          <w:p w14:paraId="059A576F" w14:textId="77777777" w:rsidR="00A36751" w:rsidRPr="00080967" w:rsidRDefault="00A36751" w:rsidP="00B05031">
            <w:pPr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A36751" w:rsidRPr="00080967" w14:paraId="6AB75BA8" w14:textId="77777777" w:rsidTr="00B05031">
        <w:trPr>
          <w:trHeight w:val="271"/>
        </w:trPr>
        <w:tc>
          <w:tcPr>
            <w:tcW w:w="2964" w:type="dxa"/>
            <w:gridSpan w:val="2"/>
          </w:tcPr>
          <w:p w14:paraId="11143790" w14:textId="77777777" w:rsidR="00A36751" w:rsidRPr="00080967" w:rsidRDefault="00A36751" w:rsidP="00B05031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bCs/>
                <w:lang w:val="en-GB"/>
              </w:rPr>
              <w:t>Pre-Requisite (if any):</w:t>
            </w:r>
          </w:p>
        </w:tc>
        <w:tc>
          <w:tcPr>
            <w:tcW w:w="6553" w:type="dxa"/>
            <w:gridSpan w:val="4"/>
          </w:tcPr>
          <w:p w14:paraId="4FA43CA5" w14:textId="77777777" w:rsidR="00A36751" w:rsidRPr="00080967" w:rsidRDefault="00A36751" w:rsidP="00B05031">
            <w:pPr>
              <w:rPr>
                <w:rFonts w:ascii="Times New Roman" w:hAnsi="Times New Roman" w:cs="Times New Roman"/>
              </w:rPr>
            </w:pPr>
          </w:p>
        </w:tc>
      </w:tr>
      <w:tr w:rsidR="00A36751" w:rsidRPr="00080967" w14:paraId="4B091F5B" w14:textId="77777777" w:rsidTr="00B05031">
        <w:trPr>
          <w:trHeight w:val="261"/>
        </w:trPr>
        <w:tc>
          <w:tcPr>
            <w:tcW w:w="2964" w:type="dxa"/>
            <w:gridSpan w:val="2"/>
          </w:tcPr>
          <w:p w14:paraId="17443472" w14:textId="1705D468" w:rsidR="00A36751" w:rsidRPr="00080967" w:rsidRDefault="00A36751" w:rsidP="00B05031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bCs/>
                <w:lang w:val="en-GB"/>
              </w:rPr>
              <w:t>Instructor:</w:t>
            </w:r>
          </w:p>
        </w:tc>
        <w:tc>
          <w:tcPr>
            <w:tcW w:w="6553" w:type="dxa"/>
            <w:gridSpan w:val="4"/>
          </w:tcPr>
          <w:p w14:paraId="2E9CA8EC" w14:textId="77777777" w:rsidR="00A36751" w:rsidRPr="00080967" w:rsidRDefault="00A36751" w:rsidP="00B05031">
            <w:pPr>
              <w:rPr>
                <w:rFonts w:ascii="Times New Roman" w:hAnsi="Times New Roman" w:cs="Times New Roman"/>
                <w:b/>
                <w:lang w:val="en-GB"/>
              </w:rPr>
            </w:pPr>
          </w:p>
        </w:tc>
      </w:tr>
      <w:tr w:rsidR="00A36751" w:rsidRPr="00080967" w14:paraId="47009A48" w14:textId="77777777" w:rsidTr="00B05031">
        <w:trPr>
          <w:trHeight w:val="271"/>
        </w:trPr>
        <w:tc>
          <w:tcPr>
            <w:tcW w:w="2964" w:type="dxa"/>
            <w:gridSpan w:val="2"/>
          </w:tcPr>
          <w:p w14:paraId="3804B3AF" w14:textId="77777777" w:rsidR="00A36751" w:rsidRPr="00080967" w:rsidRDefault="00A36751" w:rsidP="00B05031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bCs/>
                <w:lang w:val="en-GB"/>
              </w:rPr>
              <w:t>Email:</w:t>
            </w:r>
          </w:p>
        </w:tc>
        <w:tc>
          <w:tcPr>
            <w:tcW w:w="6553" w:type="dxa"/>
            <w:gridSpan w:val="4"/>
            <w:vAlign w:val="center"/>
          </w:tcPr>
          <w:p w14:paraId="276E214F" w14:textId="77777777" w:rsidR="00A36751" w:rsidRPr="00080967" w:rsidRDefault="00A36751" w:rsidP="00B05031">
            <w:pPr>
              <w:rPr>
                <w:rFonts w:ascii="Times New Roman" w:hAnsi="Times New Roman" w:cs="Times New Roman"/>
              </w:rPr>
            </w:pPr>
          </w:p>
        </w:tc>
      </w:tr>
      <w:tr w:rsidR="00A36751" w:rsidRPr="00080967" w14:paraId="71E5EB2F" w14:textId="77777777" w:rsidTr="00B05031">
        <w:trPr>
          <w:trHeight w:val="261"/>
        </w:trPr>
        <w:tc>
          <w:tcPr>
            <w:tcW w:w="2964" w:type="dxa"/>
            <w:gridSpan w:val="2"/>
            <w:shd w:val="clear" w:color="auto" w:fill="D9D9D9" w:themeFill="background1" w:themeFillShade="D9"/>
          </w:tcPr>
          <w:p w14:paraId="7D2B9A0A" w14:textId="77777777" w:rsidR="00A36751" w:rsidRPr="00080967" w:rsidRDefault="00A36751" w:rsidP="00B05031">
            <w:pPr>
              <w:rPr>
                <w:rFonts w:ascii="Times New Roman" w:hAnsi="Times New Roman" w:cs="Times New Roman"/>
                <w:color w:val="D9D9D9" w:themeColor="background1" w:themeShade="D9"/>
                <w:lang w:val="en-GB"/>
              </w:rPr>
            </w:pPr>
          </w:p>
        </w:tc>
        <w:tc>
          <w:tcPr>
            <w:tcW w:w="6553" w:type="dxa"/>
            <w:gridSpan w:val="4"/>
            <w:shd w:val="clear" w:color="auto" w:fill="D9D9D9" w:themeFill="background1" w:themeFillShade="D9"/>
          </w:tcPr>
          <w:p w14:paraId="0CC16254" w14:textId="77777777" w:rsidR="00A36751" w:rsidRPr="00080967" w:rsidRDefault="00A36751" w:rsidP="00B05031">
            <w:pPr>
              <w:rPr>
                <w:rFonts w:ascii="Times New Roman" w:hAnsi="Times New Roman" w:cs="Times New Roman"/>
                <w:color w:val="D9D9D9" w:themeColor="background1" w:themeShade="D9"/>
                <w:lang w:val="en-GB"/>
              </w:rPr>
            </w:pPr>
          </w:p>
        </w:tc>
      </w:tr>
      <w:tr w:rsidR="00C51F02" w:rsidRPr="00080967" w14:paraId="44344694" w14:textId="77777777" w:rsidTr="00076DD9">
        <w:trPr>
          <w:trHeight w:val="285"/>
        </w:trPr>
        <w:tc>
          <w:tcPr>
            <w:tcW w:w="2964" w:type="dxa"/>
            <w:gridSpan w:val="2"/>
            <w:vMerge w:val="restart"/>
          </w:tcPr>
          <w:p w14:paraId="1C7C4C88" w14:textId="77777777" w:rsidR="00C51F02" w:rsidRPr="00080967" w:rsidRDefault="00C51F02" w:rsidP="00C51F02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bCs/>
                <w:lang w:val="en-GB"/>
              </w:rPr>
              <w:t>Lecture Schedule:</w:t>
            </w:r>
          </w:p>
          <w:p w14:paraId="6790CAF4" w14:textId="77777777" w:rsidR="00C51F02" w:rsidRPr="00080967" w:rsidRDefault="00C51F02" w:rsidP="00C51F02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bCs/>
                <w:lang w:val="en-GB"/>
              </w:rPr>
              <w:t>(Online Availability)</w:t>
            </w:r>
          </w:p>
        </w:tc>
        <w:tc>
          <w:tcPr>
            <w:tcW w:w="2593" w:type="dxa"/>
            <w:tcBorders>
              <w:bottom w:val="single" w:sz="4" w:space="0" w:color="auto"/>
              <w:right w:val="single" w:sz="4" w:space="0" w:color="auto"/>
            </w:tcBorders>
          </w:tcPr>
          <w:p w14:paraId="38C6F2C5" w14:textId="6A9981F7" w:rsidR="00C51F02" w:rsidRPr="00080967" w:rsidRDefault="00C51F02" w:rsidP="00C51F02">
            <w:pPr>
              <w:rPr>
                <w:rFonts w:ascii="Times New Roman" w:hAnsi="Times New Roman" w:cs="Times New Roman"/>
                <w:lang w:val="en-GB"/>
              </w:rPr>
            </w:pPr>
            <w:r w:rsidRPr="00080967">
              <w:rPr>
                <w:rFonts w:ascii="Times New Roman" w:hAnsi="Times New Roman" w:cs="Times New Roman"/>
                <w:lang w:val="en-GB"/>
              </w:rPr>
              <w:t xml:space="preserve">Recorded Class Session </w:t>
            </w:r>
          </w:p>
        </w:tc>
        <w:tc>
          <w:tcPr>
            <w:tcW w:w="3960" w:type="dxa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435C3A45" w14:textId="01F74CB3" w:rsidR="00C51F02" w:rsidRPr="00C51F02" w:rsidRDefault="00C51F02" w:rsidP="00C51F02">
            <w:pPr>
              <w:rPr>
                <w:rFonts w:ascii="Times New Roman" w:hAnsi="Times New Roman" w:cs="Times New Roman"/>
                <w:lang w:val="en-GB"/>
              </w:rPr>
            </w:pPr>
            <w:r w:rsidRPr="00C51F02">
              <w:rPr>
                <w:rFonts w:ascii="Times New Roman" w:hAnsi="Times New Roman" w:cs="Times New Roman"/>
                <w:highlight w:val="red"/>
                <w:lang w:val="en-GB"/>
              </w:rPr>
              <w:t>2 hours/</w:t>
            </w:r>
            <w:proofErr w:type="gramStart"/>
            <w:r w:rsidRPr="00C51F02">
              <w:rPr>
                <w:rFonts w:ascii="Times New Roman" w:hAnsi="Times New Roman" w:cs="Times New Roman"/>
                <w:highlight w:val="red"/>
                <w:lang w:val="en-GB"/>
              </w:rPr>
              <w:t>week</w:t>
            </w:r>
            <w:r w:rsidRPr="00C51F02">
              <w:rPr>
                <w:rFonts w:ascii="Times New Roman" w:hAnsi="Times New Roman" w:cs="Times New Roman"/>
                <w:lang w:val="en-GB"/>
              </w:rPr>
              <w:t xml:space="preserve">  (</w:t>
            </w:r>
            <w:proofErr w:type="gramEnd"/>
            <w:r w:rsidRPr="00C51F02">
              <w:rPr>
                <w:rFonts w:ascii="Times New Roman" w:hAnsi="Times New Roman" w:cs="Times New Roman"/>
                <w:highlight w:val="red"/>
                <w:lang w:val="en-GB"/>
              </w:rPr>
              <w:t>Monday: 2 to 4 PM</w:t>
            </w:r>
            <w:r w:rsidRPr="00C51F02">
              <w:rPr>
                <w:rFonts w:ascii="Times New Roman" w:hAnsi="Times New Roman" w:cs="Times New Roman"/>
                <w:lang w:val="en-GB"/>
              </w:rPr>
              <w:t>)</w:t>
            </w:r>
          </w:p>
        </w:tc>
      </w:tr>
      <w:tr w:rsidR="00C51F02" w:rsidRPr="00080967" w14:paraId="2BB37F30" w14:textId="77777777" w:rsidTr="00076DD9">
        <w:trPr>
          <w:trHeight w:val="258"/>
        </w:trPr>
        <w:tc>
          <w:tcPr>
            <w:tcW w:w="2964" w:type="dxa"/>
            <w:gridSpan w:val="2"/>
            <w:vMerge/>
          </w:tcPr>
          <w:p w14:paraId="2484699E" w14:textId="77777777" w:rsidR="00C51F02" w:rsidRPr="00080967" w:rsidRDefault="00C51F02" w:rsidP="00C51F02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</w:tc>
        <w:tc>
          <w:tcPr>
            <w:tcW w:w="2593" w:type="dxa"/>
            <w:tcBorders>
              <w:top w:val="single" w:sz="4" w:space="0" w:color="auto"/>
              <w:right w:val="single" w:sz="4" w:space="0" w:color="auto"/>
            </w:tcBorders>
          </w:tcPr>
          <w:p w14:paraId="06D4A1AD" w14:textId="77777777" w:rsidR="00C51F02" w:rsidRPr="00080967" w:rsidRDefault="00C51F02" w:rsidP="00C51F02">
            <w:pPr>
              <w:rPr>
                <w:rFonts w:ascii="Times New Roman" w:hAnsi="Times New Roman" w:cs="Times New Roman"/>
                <w:lang w:val="en-GB"/>
              </w:rPr>
            </w:pPr>
            <w:r w:rsidRPr="00080967">
              <w:rPr>
                <w:rFonts w:ascii="Times New Roman" w:hAnsi="Times New Roman" w:cs="Times New Roman"/>
                <w:lang w:val="en-GB"/>
              </w:rPr>
              <w:t>Online Interactive Session</w:t>
            </w:r>
          </w:p>
        </w:tc>
        <w:tc>
          <w:tcPr>
            <w:tcW w:w="3960" w:type="dxa"/>
            <w:gridSpan w:val="3"/>
            <w:tcBorders>
              <w:top w:val="single" w:sz="4" w:space="0" w:color="auto"/>
              <w:left w:val="single" w:sz="4" w:space="0" w:color="auto"/>
            </w:tcBorders>
          </w:tcPr>
          <w:p w14:paraId="264B2412" w14:textId="07461DC9" w:rsidR="00C51F02" w:rsidRPr="00C51F02" w:rsidRDefault="00C51F02" w:rsidP="00C51F02">
            <w:pPr>
              <w:rPr>
                <w:rFonts w:ascii="Times New Roman" w:hAnsi="Times New Roman" w:cs="Times New Roman"/>
                <w:lang w:val="en-GB"/>
              </w:rPr>
            </w:pPr>
            <w:r w:rsidRPr="00C51F02">
              <w:rPr>
                <w:rFonts w:ascii="Times New Roman" w:hAnsi="Times New Roman" w:cs="Times New Roman"/>
                <w:lang w:val="en-GB"/>
              </w:rPr>
              <w:t>1 hour/</w:t>
            </w:r>
            <w:proofErr w:type="gramStart"/>
            <w:r w:rsidRPr="00C51F02">
              <w:rPr>
                <w:rFonts w:ascii="Times New Roman" w:hAnsi="Times New Roman" w:cs="Times New Roman"/>
                <w:lang w:val="en-GB"/>
              </w:rPr>
              <w:t>week  (</w:t>
            </w:r>
            <w:proofErr w:type="gramEnd"/>
            <w:r w:rsidRPr="00C51F02">
              <w:rPr>
                <w:rFonts w:ascii="Times New Roman" w:hAnsi="Times New Roman" w:cs="Times New Roman"/>
                <w:highlight w:val="red"/>
                <w:lang w:val="en-GB"/>
              </w:rPr>
              <w:t>Wednesday: 11 AM to 12PM</w:t>
            </w:r>
            <w:r w:rsidRPr="00C51F02">
              <w:rPr>
                <w:rFonts w:ascii="Times New Roman" w:hAnsi="Times New Roman" w:cs="Times New Roman"/>
                <w:lang w:val="en-GB"/>
              </w:rPr>
              <w:t>)</w:t>
            </w:r>
          </w:p>
        </w:tc>
      </w:tr>
      <w:tr w:rsidR="00C51F02" w:rsidRPr="00080967" w14:paraId="6FCC947F" w14:textId="77777777" w:rsidTr="00076DD9">
        <w:trPr>
          <w:trHeight w:val="261"/>
        </w:trPr>
        <w:tc>
          <w:tcPr>
            <w:tcW w:w="2964" w:type="dxa"/>
            <w:gridSpan w:val="2"/>
            <w:vMerge w:val="restart"/>
          </w:tcPr>
          <w:p w14:paraId="20231434" w14:textId="77777777" w:rsidR="00C51F02" w:rsidRPr="00080967" w:rsidRDefault="00C51F02" w:rsidP="00C51F02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bCs/>
                <w:lang w:val="en-GB"/>
              </w:rPr>
              <w:t>Course Assessment:</w:t>
            </w:r>
          </w:p>
        </w:tc>
        <w:tc>
          <w:tcPr>
            <w:tcW w:w="2593" w:type="dxa"/>
            <w:tcBorders>
              <w:right w:val="single" w:sz="4" w:space="0" w:color="auto"/>
            </w:tcBorders>
          </w:tcPr>
          <w:p w14:paraId="7CCAD878" w14:textId="77777777" w:rsidR="00C51F02" w:rsidRPr="00080967" w:rsidRDefault="00C51F02" w:rsidP="00C51F02">
            <w:pPr>
              <w:rPr>
                <w:rFonts w:ascii="Times New Roman" w:hAnsi="Times New Roman" w:cs="Times New Roman"/>
                <w:lang w:val="en-GB"/>
              </w:rPr>
            </w:pPr>
            <w:r w:rsidRPr="00080967">
              <w:rPr>
                <w:rFonts w:ascii="Times New Roman" w:hAnsi="Times New Roman" w:cs="Times New Roman"/>
                <w:lang w:val="en-GB"/>
              </w:rPr>
              <w:t>Assignments:</w:t>
            </w:r>
          </w:p>
        </w:tc>
        <w:tc>
          <w:tcPr>
            <w:tcW w:w="3960" w:type="dxa"/>
            <w:gridSpan w:val="3"/>
            <w:tcBorders>
              <w:left w:val="single" w:sz="4" w:space="0" w:color="auto"/>
            </w:tcBorders>
          </w:tcPr>
          <w:p w14:paraId="0CDF5BAC" w14:textId="7349E90A" w:rsidR="00C51F02" w:rsidRPr="00C51F02" w:rsidRDefault="00C51F02" w:rsidP="00C51F02">
            <w:pPr>
              <w:rPr>
                <w:rFonts w:ascii="Times New Roman" w:hAnsi="Times New Roman" w:cs="Times New Roman"/>
                <w:lang w:val="en-GB"/>
              </w:rPr>
            </w:pPr>
            <w:proofErr w:type="gramStart"/>
            <w:r w:rsidRPr="00C51F02">
              <w:rPr>
                <w:rFonts w:ascii="Times New Roman" w:hAnsi="Times New Roman" w:cs="Times New Roman"/>
                <w:lang w:val="en-GB"/>
              </w:rPr>
              <w:t>Minimum  4</w:t>
            </w:r>
            <w:proofErr w:type="gramEnd"/>
            <w:r w:rsidRPr="00C51F02">
              <w:rPr>
                <w:rFonts w:ascii="Times New Roman" w:hAnsi="Times New Roman" w:cs="Times New Roman"/>
                <w:lang w:val="en-GB"/>
              </w:rPr>
              <w:t xml:space="preserve"> </w:t>
            </w:r>
          </w:p>
        </w:tc>
      </w:tr>
      <w:tr w:rsidR="00C51F02" w:rsidRPr="00080967" w14:paraId="57ECA882" w14:textId="77777777" w:rsidTr="00076DD9">
        <w:trPr>
          <w:trHeight w:val="282"/>
        </w:trPr>
        <w:tc>
          <w:tcPr>
            <w:tcW w:w="2964" w:type="dxa"/>
            <w:gridSpan w:val="2"/>
            <w:vMerge/>
          </w:tcPr>
          <w:p w14:paraId="1669C320" w14:textId="77777777" w:rsidR="00C51F02" w:rsidRPr="00080967" w:rsidRDefault="00C51F02" w:rsidP="00C51F02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2593" w:type="dxa"/>
            <w:tcBorders>
              <w:right w:val="single" w:sz="4" w:space="0" w:color="auto"/>
            </w:tcBorders>
          </w:tcPr>
          <w:p w14:paraId="726F672E" w14:textId="77777777" w:rsidR="00C51F02" w:rsidRPr="00080967" w:rsidRDefault="00C51F02" w:rsidP="00C51F02">
            <w:pPr>
              <w:rPr>
                <w:rFonts w:ascii="Times New Roman" w:hAnsi="Times New Roman" w:cs="Times New Roman"/>
                <w:lang w:val="en-GB"/>
              </w:rPr>
            </w:pPr>
            <w:r w:rsidRPr="00080967">
              <w:rPr>
                <w:rFonts w:ascii="Times New Roman" w:hAnsi="Times New Roman" w:cs="Times New Roman"/>
                <w:lang w:val="en-GB"/>
              </w:rPr>
              <w:t>Quizzes:</w:t>
            </w:r>
          </w:p>
        </w:tc>
        <w:tc>
          <w:tcPr>
            <w:tcW w:w="3960" w:type="dxa"/>
            <w:gridSpan w:val="3"/>
            <w:tcBorders>
              <w:left w:val="single" w:sz="4" w:space="0" w:color="auto"/>
            </w:tcBorders>
          </w:tcPr>
          <w:p w14:paraId="36D657A2" w14:textId="002BEC11" w:rsidR="00C51F02" w:rsidRPr="00C51F02" w:rsidRDefault="00C51F02" w:rsidP="00C51F02">
            <w:pPr>
              <w:rPr>
                <w:rFonts w:ascii="Times New Roman" w:hAnsi="Times New Roman" w:cs="Times New Roman"/>
                <w:lang w:val="en-GB"/>
              </w:rPr>
            </w:pPr>
            <w:proofErr w:type="gramStart"/>
            <w:r w:rsidRPr="00C51F02">
              <w:rPr>
                <w:rFonts w:ascii="Times New Roman" w:hAnsi="Times New Roman" w:cs="Times New Roman"/>
                <w:lang w:val="en-GB"/>
              </w:rPr>
              <w:t>Minimum  4</w:t>
            </w:r>
            <w:proofErr w:type="gramEnd"/>
            <w:r w:rsidRPr="00C51F02">
              <w:rPr>
                <w:rFonts w:ascii="Times New Roman" w:hAnsi="Times New Roman" w:cs="Times New Roman"/>
                <w:lang w:val="en-GB"/>
              </w:rPr>
              <w:t xml:space="preserve"> </w:t>
            </w:r>
          </w:p>
        </w:tc>
      </w:tr>
      <w:tr w:rsidR="00C51F02" w:rsidRPr="00080967" w14:paraId="6DE662BD" w14:textId="77777777" w:rsidTr="00076DD9">
        <w:trPr>
          <w:trHeight w:val="271"/>
        </w:trPr>
        <w:tc>
          <w:tcPr>
            <w:tcW w:w="2964" w:type="dxa"/>
            <w:gridSpan w:val="2"/>
            <w:vMerge/>
          </w:tcPr>
          <w:p w14:paraId="2D096815" w14:textId="77777777" w:rsidR="00C51F02" w:rsidRPr="00080967" w:rsidRDefault="00C51F02" w:rsidP="00C51F02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2593" w:type="dxa"/>
            <w:tcBorders>
              <w:right w:val="single" w:sz="4" w:space="0" w:color="auto"/>
            </w:tcBorders>
          </w:tcPr>
          <w:p w14:paraId="5CEAB3D6" w14:textId="52A036D1" w:rsidR="00C51F02" w:rsidRPr="00080967" w:rsidRDefault="00C51F02" w:rsidP="00C51F02">
            <w:pPr>
              <w:rPr>
                <w:rFonts w:ascii="Times New Roman" w:hAnsi="Times New Roman" w:cs="Times New Roman"/>
                <w:lang w:val="en-GB"/>
              </w:rPr>
            </w:pPr>
            <w:r w:rsidRPr="00080967">
              <w:rPr>
                <w:rFonts w:ascii="Times New Roman" w:hAnsi="Times New Roman" w:cs="Times New Roman"/>
                <w:lang w:val="en-GB"/>
              </w:rPr>
              <w:t>Exams</w:t>
            </w:r>
          </w:p>
        </w:tc>
        <w:tc>
          <w:tcPr>
            <w:tcW w:w="3960" w:type="dxa"/>
            <w:gridSpan w:val="3"/>
            <w:tcBorders>
              <w:left w:val="single" w:sz="4" w:space="0" w:color="auto"/>
            </w:tcBorders>
          </w:tcPr>
          <w:p w14:paraId="3301FA26" w14:textId="54832135" w:rsidR="00C51F02" w:rsidRPr="00C51F02" w:rsidRDefault="00C51F02" w:rsidP="00C51F02">
            <w:pPr>
              <w:rPr>
                <w:rFonts w:ascii="Times New Roman" w:hAnsi="Times New Roman" w:cs="Times New Roman"/>
                <w:lang w:val="en-GB"/>
              </w:rPr>
            </w:pPr>
            <w:r w:rsidRPr="00C51F02">
              <w:rPr>
                <w:rFonts w:ascii="Times New Roman" w:hAnsi="Times New Roman" w:cs="Times New Roman"/>
                <w:lang w:val="en-GB"/>
              </w:rPr>
              <w:t xml:space="preserve"> Final Term</w:t>
            </w:r>
          </w:p>
        </w:tc>
      </w:tr>
      <w:tr w:rsidR="00334E4C" w:rsidRPr="00080967" w14:paraId="3E46B2CA" w14:textId="77777777" w:rsidTr="00076DD9">
        <w:trPr>
          <w:trHeight w:val="1074"/>
        </w:trPr>
        <w:tc>
          <w:tcPr>
            <w:tcW w:w="2964" w:type="dxa"/>
            <w:gridSpan w:val="2"/>
            <w:vMerge w:val="restart"/>
          </w:tcPr>
          <w:p w14:paraId="58F39D42" w14:textId="4310621F" w:rsidR="00334E4C" w:rsidRPr="009F21ED" w:rsidRDefault="00334E4C" w:rsidP="00B05031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9F21ED">
              <w:rPr>
                <w:rFonts w:ascii="Times New Roman" w:hAnsi="Times New Roman" w:cs="Times New Roman"/>
                <w:b/>
                <w:bCs/>
                <w:lang w:val="en-GB"/>
              </w:rPr>
              <w:t>Grading Criteria</w:t>
            </w:r>
            <w:r w:rsidR="00CC0677">
              <w:rPr>
                <w:rFonts w:ascii="Times New Roman" w:hAnsi="Times New Roman" w:cs="Times New Roman"/>
                <w:b/>
                <w:bCs/>
                <w:lang w:val="en-GB"/>
              </w:rPr>
              <w:t>:</w:t>
            </w:r>
          </w:p>
        </w:tc>
        <w:tc>
          <w:tcPr>
            <w:tcW w:w="2593" w:type="dxa"/>
            <w:tcBorders>
              <w:right w:val="single" w:sz="4" w:space="0" w:color="auto"/>
            </w:tcBorders>
          </w:tcPr>
          <w:p w14:paraId="14E4CD1D" w14:textId="2C4156A5" w:rsidR="00334E4C" w:rsidRPr="00080967" w:rsidRDefault="0072174E" w:rsidP="00B05031">
            <w:pPr>
              <w:rPr>
                <w:rFonts w:ascii="Times New Roman" w:hAnsi="Times New Roman" w:cs="Times New Roman"/>
                <w:lang w:val="en-GB"/>
              </w:rPr>
            </w:pPr>
            <w:r w:rsidRPr="00080967">
              <w:rPr>
                <w:rFonts w:ascii="Times New Roman" w:hAnsi="Times New Roman" w:cs="Times New Roman"/>
                <w:lang w:val="en-GB"/>
              </w:rPr>
              <w:t xml:space="preserve">(System controlled) </w:t>
            </w:r>
            <w:r w:rsidR="00334E4C" w:rsidRPr="00080967">
              <w:rPr>
                <w:rFonts w:ascii="Times New Roman" w:hAnsi="Times New Roman" w:cs="Times New Roman"/>
                <w:lang w:val="en-GB"/>
              </w:rPr>
              <w:t>Assignments</w:t>
            </w:r>
            <w:r w:rsidRPr="00080967">
              <w:rPr>
                <w:rFonts w:ascii="Times New Roman" w:hAnsi="Times New Roman" w:cs="Times New Roman"/>
                <w:lang w:val="en-GB"/>
              </w:rPr>
              <w:t xml:space="preserve"> and </w:t>
            </w:r>
            <w:r w:rsidR="00334E4C" w:rsidRPr="00080967">
              <w:rPr>
                <w:rFonts w:ascii="Times New Roman" w:hAnsi="Times New Roman" w:cs="Times New Roman"/>
                <w:lang w:val="en-GB"/>
              </w:rPr>
              <w:t>Quizzes, Complex Engineering Problems, Problem-based Learning</w:t>
            </w:r>
            <w:r w:rsidRPr="00080967">
              <w:rPr>
                <w:rFonts w:ascii="Times New Roman" w:hAnsi="Times New Roman" w:cs="Times New Roman"/>
                <w:lang w:val="en-GB"/>
              </w:rPr>
              <w:t>, Take home exam</w:t>
            </w:r>
          </w:p>
        </w:tc>
        <w:tc>
          <w:tcPr>
            <w:tcW w:w="3960" w:type="dxa"/>
            <w:gridSpan w:val="3"/>
            <w:tcBorders>
              <w:left w:val="single" w:sz="4" w:space="0" w:color="auto"/>
            </w:tcBorders>
            <w:vAlign w:val="center"/>
          </w:tcPr>
          <w:p w14:paraId="289D86BC" w14:textId="60CCE412" w:rsidR="00334E4C" w:rsidRPr="00080967" w:rsidRDefault="00334E4C" w:rsidP="00B05031">
            <w:pPr>
              <w:rPr>
                <w:rFonts w:ascii="Times New Roman" w:hAnsi="Times New Roman" w:cs="Times New Roman"/>
                <w:lang w:val="en-GB"/>
              </w:rPr>
            </w:pPr>
            <w:r w:rsidRPr="00080967">
              <w:rPr>
                <w:rFonts w:ascii="Times New Roman" w:hAnsi="Times New Roman" w:cs="Times New Roman"/>
                <w:lang w:val="en-GB"/>
              </w:rPr>
              <w:t>50%</w:t>
            </w:r>
          </w:p>
        </w:tc>
      </w:tr>
      <w:tr w:rsidR="00334E4C" w:rsidRPr="00080967" w14:paraId="7E910DB2" w14:textId="77777777" w:rsidTr="00076DD9">
        <w:trPr>
          <w:trHeight w:val="271"/>
        </w:trPr>
        <w:tc>
          <w:tcPr>
            <w:tcW w:w="2964" w:type="dxa"/>
            <w:gridSpan w:val="2"/>
            <w:vMerge/>
          </w:tcPr>
          <w:p w14:paraId="67226E13" w14:textId="77777777" w:rsidR="00334E4C" w:rsidRPr="00080967" w:rsidRDefault="00334E4C" w:rsidP="00B05031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2593" w:type="dxa"/>
            <w:tcBorders>
              <w:right w:val="single" w:sz="4" w:space="0" w:color="auto"/>
            </w:tcBorders>
          </w:tcPr>
          <w:p w14:paraId="2EE5B136" w14:textId="647181A7" w:rsidR="00334E4C" w:rsidRPr="00080967" w:rsidRDefault="00334E4C" w:rsidP="00B05031">
            <w:pPr>
              <w:rPr>
                <w:rFonts w:ascii="Times New Roman" w:hAnsi="Times New Roman" w:cs="Times New Roman"/>
                <w:lang w:val="en-GB"/>
              </w:rPr>
            </w:pPr>
            <w:r w:rsidRPr="00080967">
              <w:rPr>
                <w:rFonts w:ascii="Times New Roman" w:hAnsi="Times New Roman" w:cs="Times New Roman"/>
                <w:lang w:val="en-GB"/>
              </w:rPr>
              <w:t>Final Exams:</w:t>
            </w:r>
          </w:p>
        </w:tc>
        <w:tc>
          <w:tcPr>
            <w:tcW w:w="3960" w:type="dxa"/>
            <w:gridSpan w:val="3"/>
            <w:tcBorders>
              <w:left w:val="single" w:sz="4" w:space="0" w:color="auto"/>
            </w:tcBorders>
            <w:vAlign w:val="center"/>
          </w:tcPr>
          <w:p w14:paraId="3CCC2415" w14:textId="505893AD" w:rsidR="00334E4C" w:rsidRPr="00080967" w:rsidRDefault="00334E4C" w:rsidP="00B05031">
            <w:pPr>
              <w:rPr>
                <w:rFonts w:ascii="Times New Roman" w:hAnsi="Times New Roman" w:cs="Times New Roman"/>
                <w:lang w:val="en-GB"/>
              </w:rPr>
            </w:pPr>
            <w:r w:rsidRPr="00080967">
              <w:rPr>
                <w:rFonts w:ascii="Times New Roman" w:hAnsi="Times New Roman" w:cs="Times New Roman"/>
                <w:lang w:val="en-GB"/>
              </w:rPr>
              <w:t>50%</w:t>
            </w:r>
          </w:p>
        </w:tc>
      </w:tr>
      <w:tr w:rsidR="00334E4C" w:rsidRPr="00080967" w14:paraId="4020055A" w14:textId="77777777" w:rsidTr="00B05031">
        <w:trPr>
          <w:trHeight w:val="271"/>
        </w:trPr>
        <w:tc>
          <w:tcPr>
            <w:tcW w:w="2964" w:type="dxa"/>
            <w:gridSpan w:val="2"/>
            <w:shd w:val="clear" w:color="auto" w:fill="D9D9D9" w:themeFill="background1" w:themeFillShade="D9"/>
          </w:tcPr>
          <w:p w14:paraId="3A66CBD2" w14:textId="77777777" w:rsidR="00334E4C" w:rsidRPr="00080967" w:rsidRDefault="00334E4C" w:rsidP="00B05031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6553" w:type="dxa"/>
            <w:gridSpan w:val="4"/>
            <w:shd w:val="clear" w:color="auto" w:fill="D9D9D9" w:themeFill="background1" w:themeFillShade="D9"/>
          </w:tcPr>
          <w:p w14:paraId="14A60524" w14:textId="77777777" w:rsidR="00334E4C" w:rsidRPr="00080967" w:rsidRDefault="00334E4C" w:rsidP="00B05031">
            <w:pPr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334E4C" w:rsidRPr="00080967" w14:paraId="74E5F699" w14:textId="77777777" w:rsidTr="00B05031">
        <w:trPr>
          <w:trHeight w:val="162"/>
        </w:trPr>
        <w:tc>
          <w:tcPr>
            <w:tcW w:w="2964" w:type="dxa"/>
            <w:gridSpan w:val="2"/>
          </w:tcPr>
          <w:p w14:paraId="277A2E48" w14:textId="77777777" w:rsidR="00334E4C" w:rsidRPr="00080967" w:rsidRDefault="00334E4C" w:rsidP="00B05031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bCs/>
                <w:lang w:val="en-GB"/>
              </w:rPr>
              <w:t>Text Book:</w:t>
            </w:r>
          </w:p>
        </w:tc>
        <w:tc>
          <w:tcPr>
            <w:tcW w:w="6553" w:type="dxa"/>
            <w:gridSpan w:val="4"/>
          </w:tcPr>
          <w:p w14:paraId="154E38CE" w14:textId="77777777" w:rsidR="00334E4C" w:rsidRPr="00080967" w:rsidRDefault="00334E4C" w:rsidP="00B05031">
            <w:pPr>
              <w:ind w:left="360"/>
              <w:rPr>
                <w:rFonts w:ascii="Times New Roman" w:hAnsi="Times New Roman" w:cs="Times New Roman"/>
              </w:rPr>
            </w:pPr>
          </w:p>
        </w:tc>
      </w:tr>
      <w:tr w:rsidR="00334E4C" w:rsidRPr="00080967" w14:paraId="3A927029" w14:textId="77777777" w:rsidTr="00B05031">
        <w:trPr>
          <w:trHeight w:val="98"/>
        </w:trPr>
        <w:tc>
          <w:tcPr>
            <w:tcW w:w="2964" w:type="dxa"/>
            <w:gridSpan w:val="2"/>
          </w:tcPr>
          <w:p w14:paraId="35323B87" w14:textId="77777777" w:rsidR="00334E4C" w:rsidRPr="00080967" w:rsidRDefault="00334E4C" w:rsidP="00B05031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bCs/>
                <w:lang w:val="en-GB"/>
              </w:rPr>
              <w:t>Reference Book(s)/Resources:</w:t>
            </w:r>
          </w:p>
        </w:tc>
        <w:tc>
          <w:tcPr>
            <w:tcW w:w="6553" w:type="dxa"/>
            <w:gridSpan w:val="4"/>
          </w:tcPr>
          <w:p w14:paraId="63226BE7" w14:textId="77777777" w:rsidR="00334E4C" w:rsidRPr="00080967" w:rsidRDefault="00334E4C" w:rsidP="00B05031">
            <w:pPr>
              <w:rPr>
                <w:rFonts w:ascii="Times New Roman" w:hAnsi="Times New Roman" w:cs="Times New Roman"/>
              </w:rPr>
            </w:pPr>
          </w:p>
        </w:tc>
      </w:tr>
      <w:tr w:rsidR="00334E4C" w:rsidRPr="00080967" w14:paraId="46C4B220" w14:textId="77777777" w:rsidTr="00B05031">
        <w:trPr>
          <w:trHeight w:val="362"/>
        </w:trPr>
        <w:tc>
          <w:tcPr>
            <w:tcW w:w="2964" w:type="dxa"/>
            <w:gridSpan w:val="2"/>
          </w:tcPr>
          <w:p w14:paraId="1EE5964F" w14:textId="77777777" w:rsidR="00334E4C" w:rsidRPr="00080967" w:rsidRDefault="00334E4C" w:rsidP="00B05031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bCs/>
                <w:lang w:val="en-GB"/>
              </w:rPr>
              <w:t>Lecture Material</w:t>
            </w:r>
          </w:p>
        </w:tc>
        <w:tc>
          <w:tcPr>
            <w:tcW w:w="6553" w:type="dxa"/>
            <w:gridSpan w:val="4"/>
          </w:tcPr>
          <w:p w14:paraId="68C41E20" w14:textId="6CBA69D1" w:rsidR="00334E4C" w:rsidRPr="00080967" w:rsidRDefault="00334E4C" w:rsidP="00B05031">
            <w:pPr>
              <w:pStyle w:val="ListParagraph"/>
              <w:spacing w:after="0" w:line="240" w:lineRule="auto"/>
              <w:ind w:left="450"/>
              <w:rPr>
                <w:rFonts w:ascii="Times New Roman" w:hAnsi="Times New Roman" w:cs="Times New Roman"/>
              </w:rPr>
            </w:pPr>
            <w:r w:rsidRPr="00080967">
              <w:rPr>
                <w:rFonts w:ascii="Times New Roman" w:hAnsi="Times New Roman" w:cs="Times New Roman"/>
              </w:rPr>
              <w:t>Recorded Power Point/Video Lectures on MS Teams</w:t>
            </w:r>
          </w:p>
        </w:tc>
      </w:tr>
      <w:tr w:rsidR="00334E4C" w:rsidRPr="00080967" w14:paraId="2B2FCA58" w14:textId="77777777" w:rsidTr="00B05031">
        <w:trPr>
          <w:trHeight w:val="964"/>
        </w:trPr>
        <w:tc>
          <w:tcPr>
            <w:tcW w:w="2964" w:type="dxa"/>
            <w:gridSpan w:val="2"/>
          </w:tcPr>
          <w:p w14:paraId="02F2632D" w14:textId="77777777" w:rsidR="00334E4C" w:rsidRPr="00080967" w:rsidRDefault="00334E4C" w:rsidP="00B05031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bCs/>
                <w:lang w:val="en-GB"/>
              </w:rPr>
              <w:t>Additional Online Resources</w:t>
            </w:r>
          </w:p>
        </w:tc>
        <w:tc>
          <w:tcPr>
            <w:tcW w:w="6553" w:type="dxa"/>
            <w:gridSpan w:val="4"/>
          </w:tcPr>
          <w:p w14:paraId="27D357E4" w14:textId="77777777" w:rsidR="00334E4C" w:rsidRPr="00080967" w:rsidRDefault="00334E4C" w:rsidP="00B0503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080967">
              <w:rPr>
                <w:rFonts w:ascii="Times New Roman" w:hAnsi="Times New Roman" w:cs="Times New Roman"/>
              </w:rPr>
              <w:t>Coursera for Campus (</w:t>
            </w:r>
            <w:hyperlink r:id="rId9" w:history="1">
              <w:r w:rsidRPr="00080967">
                <w:rPr>
                  <w:rStyle w:val="Hyperlink"/>
                  <w:rFonts w:ascii="Times New Roman" w:hAnsi="Times New Roman" w:cs="Times New Roman"/>
                </w:rPr>
                <w:t>https://www.coursera.org/campus/</w:t>
              </w:r>
            </w:hyperlink>
            <w:r w:rsidRPr="00080967">
              <w:rPr>
                <w:rFonts w:ascii="Times New Roman" w:hAnsi="Times New Roman" w:cs="Times New Roman"/>
              </w:rPr>
              <w:t>)</w:t>
            </w:r>
          </w:p>
          <w:p w14:paraId="71DF958D" w14:textId="77777777" w:rsidR="00334E4C" w:rsidRPr="00080967" w:rsidRDefault="00334E4C" w:rsidP="00B0503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080967">
              <w:rPr>
                <w:rFonts w:ascii="Times New Roman" w:hAnsi="Times New Roman" w:cs="Times New Roman"/>
              </w:rPr>
              <w:t>MIT Open Course Ware (</w:t>
            </w:r>
            <w:hyperlink r:id="rId10" w:history="1">
              <w:r w:rsidRPr="00080967">
                <w:rPr>
                  <w:rStyle w:val="Hyperlink"/>
                  <w:rFonts w:ascii="Times New Roman" w:hAnsi="Times New Roman" w:cs="Times New Roman"/>
                </w:rPr>
                <w:t>https://ocw.mit.edu/index.htm</w:t>
              </w:r>
            </w:hyperlink>
            <w:r w:rsidRPr="00080967">
              <w:rPr>
                <w:rFonts w:ascii="Times New Roman" w:hAnsi="Times New Roman" w:cs="Times New Roman"/>
              </w:rPr>
              <w:t>)</w:t>
            </w:r>
          </w:p>
          <w:p w14:paraId="29793D42" w14:textId="77777777" w:rsidR="00334E4C" w:rsidRPr="00080967" w:rsidRDefault="00334E4C" w:rsidP="00B05031">
            <w:pPr>
              <w:pStyle w:val="ListParagraph"/>
              <w:numPr>
                <w:ilvl w:val="0"/>
                <w:numId w:val="11"/>
              </w:numPr>
              <w:spacing w:after="200" w:line="240" w:lineRule="auto"/>
              <w:rPr>
                <w:rFonts w:ascii="Times New Roman" w:hAnsi="Times New Roman" w:cs="Times New Roman"/>
              </w:rPr>
            </w:pPr>
            <w:r w:rsidRPr="00080967">
              <w:rPr>
                <w:rFonts w:ascii="Times New Roman" w:hAnsi="Times New Roman" w:cs="Times New Roman"/>
              </w:rPr>
              <w:t>HEC Digital Library</w:t>
            </w:r>
          </w:p>
        </w:tc>
      </w:tr>
      <w:tr w:rsidR="00334E4C" w:rsidRPr="00080967" w14:paraId="3642E585" w14:textId="77777777" w:rsidTr="00B05031">
        <w:trPr>
          <w:trHeight w:val="261"/>
        </w:trPr>
        <w:tc>
          <w:tcPr>
            <w:tcW w:w="9517" w:type="dxa"/>
            <w:gridSpan w:val="6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637262BD" w14:textId="77777777" w:rsidR="00334E4C" w:rsidRPr="00080967" w:rsidRDefault="00334E4C" w:rsidP="00B05031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34E4C" w:rsidRPr="00080967" w14:paraId="65AF3631" w14:textId="77777777" w:rsidTr="00076DD9">
        <w:trPr>
          <w:trHeight w:val="806"/>
        </w:trPr>
        <w:tc>
          <w:tcPr>
            <w:tcW w:w="1147" w:type="dxa"/>
            <w:tcBorders>
              <w:right w:val="single" w:sz="4" w:space="0" w:color="auto"/>
            </w:tcBorders>
          </w:tcPr>
          <w:p w14:paraId="3F6BF8A2" w14:textId="77777777" w:rsidR="00334E4C" w:rsidRPr="00080967" w:rsidRDefault="00334E4C" w:rsidP="00B05031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lang w:val="en-GB"/>
              </w:rPr>
              <w:t>Course Learning Outcome</w:t>
            </w:r>
          </w:p>
        </w:tc>
        <w:tc>
          <w:tcPr>
            <w:tcW w:w="4410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C2E261C" w14:textId="77777777" w:rsidR="00334E4C" w:rsidRPr="00080967" w:rsidRDefault="00334E4C" w:rsidP="00B05031">
            <w:pPr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lang w:val="en-GB"/>
              </w:rPr>
              <w:t>CLO Statements</w:t>
            </w:r>
          </w:p>
        </w:tc>
        <w:tc>
          <w:tcPr>
            <w:tcW w:w="17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178D00D" w14:textId="77777777" w:rsidR="00334E4C" w:rsidRPr="00080967" w:rsidRDefault="00334E4C" w:rsidP="00B05031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080967">
              <w:rPr>
                <w:rFonts w:ascii="Times New Roman" w:hAnsi="Times New Roman" w:cs="Times New Roman"/>
                <w:b/>
                <w:bCs/>
                <w:color w:val="000000"/>
              </w:rPr>
              <w:t>Domain</w:t>
            </w:r>
          </w:p>
        </w:tc>
        <w:tc>
          <w:tcPr>
            <w:tcW w:w="144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2D227F7" w14:textId="77777777" w:rsidR="00334E4C" w:rsidRPr="00080967" w:rsidRDefault="00334E4C" w:rsidP="00B05031">
            <w:pPr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bCs/>
                <w:color w:val="000000"/>
              </w:rPr>
              <w:t>Taxonomy level</w:t>
            </w: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353ECC6" w14:textId="77777777" w:rsidR="00334E4C" w:rsidRPr="00080967" w:rsidRDefault="00334E4C" w:rsidP="00B05031">
            <w:pPr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lang w:val="en-GB"/>
              </w:rPr>
              <w:t>PLOs</w:t>
            </w:r>
          </w:p>
        </w:tc>
      </w:tr>
      <w:tr w:rsidR="00334E4C" w:rsidRPr="00080967" w14:paraId="10108740" w14:textId="77777777" w:rsidTr="00076DD9">
        <w:trPr>
          <w:trHeight w:val="187"/>
        </w:trPr>
        <w:tc>
          <w:tcPr>
            <w:tcW w:w="1147" w:type="dxa"/>
            <w:tcBorders>
              <w:right w:val="single" w:sz="4" w:space="0" w:color="auto"/>
            </w:tcBorders>
          </w:tcPr>
          <w:p w14:paraId="76861995" w14:textId="77777777" w:rsidR="00334E4C" w:rsidRPr="00080967" w:rsidRDefault="00334E4C" w:rsidP="00B05031">
            <w:pPr>
              <w:rPr>
                <w:rFonts w:ascii="Times New Roman" w:hAnsi="Times New Roman" w:cs="Times New Roman"/>
                <w:lang w:val="en-GB"/>
              </w:rPr>
            </w:pPr>
            <w:r w:rsidRPr="00080967">
              <w:rPr>
                <w:rFonts w:ascii="Times New Roman" w:hAnsi="Times New Roman" w:cs="Times New Roman"/>
                <w:lang w:val="en-GB"/>
              </w:rPr>
              <w:t>CLO-1</w:t>
            </w:r>
          </w:p>
        </w:tc>
        <w:tc>
          <w:tcPr>
            <w:tcW w:w="441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1190710D" w14:textId="77777777" w:rsidR="00334E4C" w:rsidRPr="00080967" w:rsidRDefault="00334E4C" w:rsidP="00B05031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710" w:type="dxa"/>
            <w:tcBorders>
              <w:left w:val="single" w:sz="4" w:space="0" w:color="auto"/>
              <w:right w:val="single" w:sz="4" w:space="0" w:color="auto"/>
            </w:tcBorders>
          </w:tcPr>
          <w:p w14:paraId="6D4DC661" w14:textId="77777777" w:rsidR="00334E4C" w:rsidRPr="00080967" w:rsidRDefault="00334E4C" w:rsidP="00B05031">
            <w:pPr>
              <w:rPr>
                <w:rFonts w:ascii="Times New Roman" w:hAnsi="Times New Roman" w:cs="Times New Roman"/>
                <w:bCs/>
                <w:color w:val="000000"/>
              </w:rPr>
            </w:pPr>
          </w:p>
        </w:tc>
        <w:tc>
          <w:tcPr>
            <w:tcW w:w="1440" w:type="dxa"/>
            <w:tcBorders>
              <w:left w:val="single" w:sz="4" w:space="0" w:color="auto"/>
              <w:right w:val="single" w:sz="4" w:space="0" w:color="auto"/>
            </w:tcBorders>
          </w:tcPr>
          <w:p w14:paraId="5BC05C17" w14:textId="77777777" w:rsidR="00334E4C" w:rsidRPr="00080967" w:rsidRDefault="00334E4C" w:rsidP="00B05031">
            <w:pPr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7D99CB13" w14:textId="77777777" w:rsidR="00334E4C" w:rsidRPr="00080967" w:rsidRDefault="00334E4C" w:rsidP="00B05031">
            <w:pPr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</w:p>
        </w:tc>
      </w:tr>
      <w:tr w:rsidR="00334E4C" w:rsidRPr="00080967" w14:paraId="269E75F2" w14:textId="77777777" w:rsidTr="00076DD9">
        <w:trPr>
          <w:trHeight w:val="271"/>
        </w:trPr>
        <w:tc>
          <w:tcPr>
            <w:tcW w:w="1147" w:type="dxa"/>
            <w:tcBorders>
              <w:right w:val="single" w:sz="4" w:space="0" w:color="auto"/>
            </w:tcBorders>
          </w:tcPr>
          <w:p w14:paraId="652152BA" w14:textId="77777777" w:rsidR="00334E4C" w:rsidRPr="00080967" w:rsidRDefault="00334E4C" w:rsidP="00B05031">
            <w:pPr>
              <w:rPr>
                <w:rFonts w:ascii="Times New Roman" w:hAnsi="Times New Roman" w:cs="Times New Roman"/>
                <w:lang w:val="en-GB"/>
              </w:rPr>
            </w:pPr>
            <w:r w:rsidRPr="00080967">
              <w:rPr>
                <w:rFonts w:ascii="Times New Roman" w:hAnsi="Times New Roman" w:cs="Times New Roman"/>
                <w:lang w:val="en-GB"/>
              </w:rPr>
              <w:t>CLO-2</w:t>
            </w:r>
          </w:p>
        </w:tc>
        <w:tc>
          <w:tcPr>
            <w:tcW w:w="441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4A6F976A" w14:textId="77777777" w:rsidR="00334E4C" w:rsidRPr="00080967" w:rsidRDefault="00334E4C" w:rsidP="00B05031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710" w:type="dxa"/>
            <w:tcBorders>
              <w:left w:val="single" w:sz="4" w:space="0" w:color="auto"/>
              <w:right w:val="single" w:sz="4" w:space="0" w:color="auto"/>
            </w:tcBorders>
          </w:tcPr>
          <w:p w14:paraId="3610A24A" w14:textId="77777777" w:rsidR="00334E4C" w:rsidRPr="00080967" w:rsidRDefault="00334E4C" w:rsidP="00B05031">
            <w:pPr>
              <w:rPr>
                <w:rFonts w:ascii="Times New Roman" w:hAnsi="Times New Roman" w:cs="Times New Roman"/>
                <w:bCs/>
                <w:color w:val="000000"/>
              </w:rPr>
            </w:pPr>
          </w:p>
        </w:tc>
        <w:tc>
          <w:tcPr>
            <w:tcW w:w="1440" w:type="dxa"/>
            <w:tcBorders>
              <w:left w:val="single" w:sz="4" w:space="0" w:color="auto"/>
              <w:right w:val="single" w:sz="4" w:space="0" w:color="auto"/>
            </w:tcBorders>
          </w:tcPr>
          <w:p w14:paraId="372EB020" w14:textId="77777777" w:rsidR="00334E4C" w:rsidRPr="00080967" w:rsidRDefault="00334E4C" w:rsidP="00B05031">
            <w:pPr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15277ACB" w14:textId="77777777" w:rsidR="00334E4C" w:rsidRPr="00080967" w:rsidRDefault="00334E4C" w:rsidP="00B05031">
            <w:pPr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</w:p>
        </w:tc>
      </w:tr>
      <w:tr w:rsidR="00334E4C" w:rsidRPr="00080967" w14:paraId="3602B08B" w14:textId="77777777" w:rsidTr="00076DD9">
        <w:trPr>
          <w:trHeight w:val="329"/>
        </w:trPr>
        <w:tc>
          <w:tcPr>
            <w:tcW w:w="1147" w:type="dxa"/>
            <w:tcBorders>
              <w:right w:val="single" w:sz="4" w:space="0" w:color="auto"/>
            </w:tcBorders>
          </w:tcPr>
          <w:p w14:paraId="281F813C" w14:textId="77777777" w:rsidR="00334E4C" w:rsidRPr="00080967" w:rsidRDefault="00334E4C" w:rsidP="00B05031">
            <w:pPr>
              <w:rPr>
                <w:rFonts w:ascii="Times New Roman" w:hAnsi="Times New Roman" w:cs="Times New Roman"/>
                <w:lang w:val="en-GB"/>
              </w:rPr>
            </w:pPr>
            <w:r w:rsidRPr="00080967">
              <w:rPr>
                <w:rFonts w:ascii="Times New Roman" w:hAnsi="Times New Roman" w:cs="Times New Roman"/>
                <w:lang w:val="en-GB"/>
              </w:rPr>
              <w:t>CLO-3</w:t>
            </w:r>
          </w:p>
        </w:tc>
        <w:tc>
          <w:tcPr>
            <w:tcW w:w="441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BAD96BD" w14:textId="77777777" w:rsidR="00334E4C" w:rsidRPr="00080967" w:rsidRDefault="00334E4C" w:rsidP="00B05031">
            <w:pPr>
              <w:pStyle w:val="Default"/>
              <w:jc w:val="both"/>
            </w:pPr>
          </w:p>
        </w:tc>
        <w:tc>
          <w:tcPr>
            <w:tcW w:w="1710" w:type="dxa"/>
            <w:tcBorders>
              <w:left w:val="single" w:sz="4" w:space="0" w:color="auto"/>
              <w:right w:val="single" w:sz="4" w:space="0" w:color="auto"/>
            </w:tcBorders>
          </w:tcPr>
          <w:p w14:paraId="2D7CB67D" w14:textId="77777777" w:rsidR="00334E4C" w:rsidRPr="00080967" w:rsidRDefault="00334E4C" w:rsidP="00B05031">
            <w:pPr>
              <w:rPr>
                <w:rFonts w:ascii="Times New Roman" w:hAnsi="Times New Roman" w:cs="Times New Roman"/>
                <w:bCs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right w:val="single" w:sz="4" w:space="0" w:color="auto"/>
            </w:tcBorders>
          </w:tcPr>
          <w:p w14:paraId="2471AD7B" w14:textId="77777777" w:rsidR="00334E4C" w:rsidRPr="00080967" w:rsidRDefault="00334E4C" w:rsidP="00B05031">
            <w:pPr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381919E1" w14:textId="77777777" w:rsidR="00334E4C" w:rsidRPr="00080967" w:rsidRDefault="00334E4C" w:rsidP="00B05031">
            <w:pPr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</w:p>
        </w:tc>
      </w:tr>
      <w:tr w:rsidR="00334E4C" w:rsidRPr="00080967" w14:paraId="0619613F" w14:textId="77777777" w:rsidTr="00076DD9">
        <w:trPr>
          <w:trHeight w:val="329"/>
        </w:trPr>
        <w:tc>
          <w:tcPr>
            <w:tcW w:w="1147" w:type="dxa"/>
            <w:tcBorders>
              <w:right w:val="single" w:sz="4" w:space="0" w:color="auto"/>
            </w:tcBorders>
          </w:tcPr>
          <w:p w14:paraId="203B9C3D" w14:textId="77777777" w:rsidR="00334E4C" w:rsidRPr="00080967" w:rsidRDefault="00334E4C" w:rsidP="00B05031">
            <w:pPr>
              <w:rPr>
                <w:rFonts w:ascii="Times New Roman" w:hAnsi="Times New Roman" w:cs="Times New Roman"/>
                <w:lang w:val="en-GB"/>
              </w:rPr>
            </w:pPr>
            <w:r w:rsidRPr="00080967">
              <w:rPr>
                <w:rFonts w:ascii="Times New Roman" w:hAnsi="Times New Roman" w:cs="Times New Roman"/>
                <w:lang w:val="en-GB"/>
              </w:rPr>
              <w:t>CLO-4</w:t>
            </w:r>
          </w:p>
        </w:tc>
        <w:tc>
          <w:tcPr>
            <w:tcW w:w="441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29E59E89" w14:textId="77777777" w:rsidR="00334E4C" w:rsidRPr="00080967" w:rsidRDefault="00334E4C" w:rsidP="00B05031">
            <w:pPr>
              <w:pStyle w:val="Default"/>
              <w:jc w:val="both"/>
            </w:pPr>
          </w:p>
        </w:tc>
        <w:tc>
          <w:tcPr>
            <w:tcW w:w="1710" w:type="dxa"/>
            <w:tcBorders>
              <w:left w:val="single" w:sz="4" w:space="0" w:color="auto"/>
              <w:right w:val="single" w:sz="4" w:space="0" w:color="auto"/>
            </w:tcBorders>
          </w:tcPr>
          <w:p w14:paraId="68FFC775" w14:textId="77777777" w:rsidR="00334E4C" w:rsidRPr="00080967" w:rsidRDefault="00334E4C" w:rsidP="00B05031">
            <w:pPr>
              <w:rPr>
                <w:rFonts w:ascii="Times New Roman" w:hAnsi="Times New Roman" w:cs="Times New Roman"/>
                <w:bCs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right w:val="single" w:sz="4" w:space="0" w:color="auto"/>
            </w:tcBorders>
          </w:tcPr>
          <w:p w14:paraId="3793BD9A" w14:textId="77777777" w:rsidR="00334E4C" w:rsidRPr="00080967" w:rsidRDefault="00334E4C" w:rsidP="00B05031">
            <w:pPr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39DD9E94" w14:textId="77777777" w:rsidR="00334E4C" w:rsidRPr="00080967" w:rsidRDefault="00334E4C" w:rsidP="00B05031">
            <w:pPr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</w:p>
        </w:tc>
      </w:tr>
      <w:tr w:rsidR="00334E4C" w:rsidRPr="00080967" w14:paraId="0E83D2E6" w14:textId="77777777" w:rsidTr="00076DD9">
        <w:trPr>
          <w:trHeight w:val="329"/>
        </w:trPr>
        <w:tc>
          <w:tcPr>
            <w:tcW w:w="1147" w:type="dxa"/>
            <w:tcBorders>
              <w:right w:val="single" w:sz="4" w:space="0" w:color="auto"/>
            </w:tcBorders>
          </w:tcPr>
          <w:p w14:paraId="16B45A52" w14:textId="77777777" w:rsidR="00334E4C" w:rsidRPr="00080967" w:rsidRDefault="00334E4C" w:rsidP="00B05031">
            <w:pPr>
              <w:rPr>
                <w:rFonts w:ascii="Times New Roman" w:hAnsi="Times New Roman" w:cs="Times New Roman"/>
                <w:lang w:val="en-GB"/>
              </w:rPr>
            </w:pPr>
            <w:r w:rsidRPr="00080967">
              <w:rPr>
                <w:rFonts w:ascii="Times New Roman" w:hAnsi="Times New Roman" w:cs="Times New Roman"/>
                <w:lang w:val="en-GB"/>
              </w:rPr>
              <w:t>CLO-5</w:t>
            </w:r>
          </w:p>
        </w:tc>
        <w:tc>
          <w:tcPr>
            <w:tcW w:w="441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1FF9CA9E" w14:textId="77777777" w:rsidR="00334E4C" w:rsidRPr="00080967" w:rsidRDefault="00334E4C" w:rsidP="00B05031">
            <w:pPr>
              <w:pStyle w:val="Default"/>
              <w:jc w:val="both"/>
            </w:pPr>
          </w:p>
        </w:tc>
        <w:tc>
          <w:tcPr>
            <w:tcW w:w="1710" w:type="dxa"/>
            <w:tcBorders>
              <w:left w:val="single" w:sz="4" w:space="0" w:color="auto"/>
              <w:right w:val="single" w:sz="4" w:space="0" w:color="auto"/>
            </w:tcBorders>
          </w:tcPr>
          <w:p w14:paraId="4CDEC62C" w14:textId="77777777" w:rsidR="00334E4C" w:rsidRPr="00080967" w:rsidRDefault="00334E4C" w:rsidP="00B05031">
            <w:pPr>
              <w:rPr>
                <w:rFonts w:ascii="Times New Roman" w:hAnsi="Times New Roman" w:cs="Times New Roman"/>
                <w:bCs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right w:val="single" w:sz="4" w:space="0" w:color="auto"/>
            </w:tcBorders>
          </w:tcPr>
          <w:p w14:paraId="1965575C" w14:textId="77777777" w:rsidR="00334E4C" w:rsidRPr="00080967" w:rsidRDefault="00334E4C" w:rsidP="00B05031">
            <w:pPr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5FD521F0" w14:textId="77777777" w:rsidR="00334E4C" w:rsidRPr="00080967" w:rsidRDefault="00334E4C" w:rsidP="00B05031">
            <w:pPr>
              <w:jc w:val="center"/>
              <w:rPr>
                <w:rFonts w:ascii="Times New Roman" w:hAnsi="Times New Roman" w:cs="Times New Roman"/>
                <w:bCs/>
                <w:color w:val="000000"/>
              </w:rPr>
            </w:pPr>
          </w:p>
        </w:tc>
      </w:tr>
    </w:tbl>
    <w:p w14:paraId="2B1602EC" w14:textId="77777777" w:rsidR="00FC2B58" w:rsidRPr="00080967" w:rsidRDefault="00FC2B58" w:rsidP="00B05031">
      <w:pPr>
        <w:rPr>
          <w:rFonts w:ascii="Times New Roman" w:hAnsi="Times New Roman" w:cs="Times New Roman"/>
        </w:rPr>
      </w:pPr>
    </w:p>
    <w:tbl>
      <w:tblPr>
        <w:tblStyle w:val="TableGrid"/>
        <w:tblW w:w="9517" w:type="dxa"/>
        <w:tblInd w:w="-162" w:type="dxa"/>
        <w:tblLayout w:type="fixed"/>
        <w:tblLook w:val="04A0" w:firstRow="1" w:lastRow="0" w:firstColumn="1" w:lastColumn="0" w:noHBand="0" w:noVBand="1"/>
      </w:tblPr>
      <w:tblGrid>
        <w:gridCol w:w="877"/>
        <w:gridCol w:w="5490"/>
        <w:gridCol w:w="900"/>
        <w:gridCol w:w="900"/>
        <w:gridCol w:w="1350"/>
      </w:tblGrid>
      <w:tr w:rsidR="00A36751" w:rsidRPr="00080967" w14:paraId="51240934" w14:textId="77777777" w:rsidTr="00076DD9">
        <w:trPr>
          <w:tblHeader/>
        </w:trPr>
        <w:tc>
          <w:tcPr>
            <w:tcW w:w="9517" w:type="dxa"/>
            <w:gridSpan w:val="5"/>
            <w:shd w:val="clear" w:color="auto" w:fill="D9D9D9" w:themeFill="background1" w:themeFillShade="D9"/>
          </w:tcPr>
          <w:p w14:paraId="505B143B" w14:textId="6214B6C0" w:rsidR="00A36751" w:rsidRPr="00080967" w:rsidRDefault="0096532C" w:rsidP="00B05031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lang w:val="en-GB"/>
              </w:rPr>
              <w:t>Weekly Distrib</w:t>
            </w:r>
            <w:r>
              <w:rPr>
                <w:rFonts w:ascii="Times New Roman" w:hAnsi="Times New Roman" w:cs="Times New Roman"/>
                <w:b/>
                <w:lang w:val="en-GB"/>
              </w:rPr>
              <w:t>ution of the Online Lectures</w:t>
            </w:r>
          </w:p>
        </w:tc>
      </w:tr>
      <w:tr w:rsidR="00A36751" w:rsidRPr="00080967" w14:paraId="24DE1EA7" w14:textId="77777777" w:rsidTr="00076DD9">
        <w:tc>
          <w:tcPr>
            <w:tcW w:w="877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E81EDB3" w14:textId="77777777" w:rsidR="00A36751" w:rsidRPr="00080967" w:rsidRDefault="00A36751" w:rsidP="00B05031">
            <w:pPr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lang w:val="en-GB"/>
              </w:rPr>
              <w:t>Week</w:t>
            </w:r>
          </w:p>
        </w:tc>
        <w:tc>
          <w:tcPr>
            <w:tcW w:w="5490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988D5C1" w14:textId="77777777" w:rsidR="00A36751" w:rsidRPr="00080967" w:rsidRDefault="00A36751" w:rsidP="00B05031">
            <w:pPr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lang w:val="en-GB"/>
              </w:rPr>
              <w:t>Topics/Course Contents</w:t>
            </w:r>
          </w:p>
          <w:p w14:paraId="617D0BFA" w14:textId="77777777" w:rsidR="00A36751" w:rsidRPr="00080967" w:rsidRDefault="00A36751" w:rsidP="00B05031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5415EDF" w14:textId="77777777" w:rsidR="00A36751" w:rsidRPr="00080967" w:rsidRDefault="00A36751" w:rsidP="00B05031">
            <w:pPr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lang w:val="en-GB"/>
              </w:rPr>
              <w:t>CLOs</w:t>
            </w:r>
          </w:p>
        </w:tc>
        <w:tc>
          <w:tcPr>
            <w:tcW w:w="900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7E15DD1" w14:textId="77777777" w:rsidR="00A36751" w:rsidRPr="00080967" w:rsidRDefault="00A36751" w:rsidP="00B05031">
            <w:pPr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lang w:val="en-GB"/>
              </w:rPr>
              <w:t>PLO</w:t>
            </w:r>
          </w:p>
        </w:tc>
        <w:tc>
          <w:tcPr>
            <w:tcW w:w="1350" w:type="dxa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6BD8D55E" w14:textId="77777777" w:rsidR="00A36751" w:rsidRPr="00080967" w:rsidRDefault="00A36751" w:rsidP="00B05031">
            <w:pPr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r w:rsidRPr="00080967">
              <w:rPr>
                <w:rFonts w:ascii="Times New Roman" w:hAnsi="Times New Roman" w:cs="Times New Roman"/>
                <w:b/>
                <w:lang w:val="en-GB"/>
              </w:rPr>
              <w:t>Assessment</w:t>
            </w:r>
          </w:p>
          <w:p w14:paraId="787E6B0F" w14:textId="77777777" w:rsidR="00A36751" w:rsidRPr="00080967" w:rsidRDefault="00A36751" w:rsidP="00B0503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080967">
              <w:rPr>
                <w:rFonts w:ascii="Times New Roman" w:hAnsi="Times New Roman" w:cs="Times New Roman"/>
                <w:sz w:val="18"/>
                <w:lang w:val="en-GB"/>
              </w:rPr>
              <w:t xml:space="preserve">(Assignment &amp; Quizzes) </w:t>
            </w:r>
          </w:p>
        </w:tc>
      </w:tr>
      <w:tr w:rsidR="00A36751" w:rsidRPr="00080967" w14:paraId="0E2D99F2" w14:textId="77777777" w:rsidTr="00076DD9">
        <w:trPr>
          <w:trHeight w:val="52"/>
        </w:trPr>
        <w:tc>
          <w:tcPr>
            <w:tcW w:w="877" w:type="dxa"/>
            <w:tcBorders>
              <w:right w:val="single" w:sz="4" w:space="0" w:color="auto"/>
            </w:tcBorders>
            <w:vAlign w:val="center"/>
          </w:tcPr>
          <w:p w14:paraId="784ABE69" w14:textId="77777777" w:rsidR="00A36751" w:rsidRPr="00080967" w:rsidRDefault="00A36751" w:rsidP="00B05031">
            <w:pPr>
              <w:pStyle w:val="ListParagraph"/>
              <w:numPr>
                <w:ilvl w:val="0"/>
                <w:numId w:val="12"/>
              </w:numPr>
              <w:spacing w:after="20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677C8DD" w14:textId="77777777" w:rsidR="00A36751" w:rsidRPr="00080967" w:rsidRDefault="00A36751" w:rsidP="00B05031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90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C61B6E8" w14:textId="77777777" w:rsidR="00A36751" w:rsidRPr="00080967" w:rsidRDefault="00A36751" w:rsidP="00B0503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90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BB295FB" w14:textId="77777777" w:rsidR="00A36751" w:rsidRPr="00080967" w:rsidRDefault="00A36751" w:rsidP="00B0503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  <w:vAlign w:val="center"/>
          </w:tcPr>
          <w:p w14:paraId="3D30A4C3" w14:textId="77777777" w:rsidR="00A36751" w:rsidRPr="00080967" w:rsidRDefault="00A36751" w:rsidP="00B0503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A36751" w:rsidRPr="00080967" w14:paraId="2A5414FB" w14:textId="77777777" w:rsidTr="00076DD9">
        <w:tc>
          <w:tcPr>
            <w:tcW w:w="877" w:type="dxa"/>
            <w:tcBorders>
              <w:right w:val="single" w:sz="4" w:space="0" w:color="auto"/>
            </w:tcBorders>
            <w:vAlign w:val="center"/>
          </w:tcPr>
          <w:p w14:paraId="067788DF" w14:textId="77777777" w:rsidR="00A36751" w:rsidRPr="00080967" w:rsidRDefault="00A36751" w:rsidP="00B05031">
            <w:pPr>
              <w:pStyle w:val="ListParagraph"/>
              <w:numPr>
                <w:ilvl w:val="0"/>
                <w:numId w:val="12"/>
              </w:numPr>
              <w:spacing w:after="20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2CA9014" w14:textId="77777777" w:rsidR="00A36751" w:rsidRPr="00080967" w:rsidRDefault="00A36751" w:rsidP="00B05031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90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062A88" w14:textId="77777777" w:rsidR="00A36751" w:rsidRPr="00080967" w:rsidRDefault="00A36751" w:rsidP="00B0503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90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79A6006" w14:textId="77777777" w:rsidR="00A36751" w:rsidRPr="00080967" w:rsidRDefault="00A36751" w:rsidP="00B0503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  <w:vAlign w:val="center"/>
          </w:tcPr>
          <w:p w14:paraId="68629DFE" w14:textId="77777777" w:rsidR="00A36751" w:rsidRPr="00080967" w:rsidRDefault="00A36751" w:rsidP="00B0503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A36751" w:rsidRPr="00080967" w14:paraId="418DEC18" w14:textId="77777777" w:rsidTr="00076DD9">
        <w:tc>
          <w:tcPr>
            <w:tcW w:w="877" w:type="dxa"/>
            <w:tcBorders>
              <w:right w:val="single" w:sz="4" w:space="0" w:color="auto"/>
            </w:tcBorders>
            <w:vAlign w:val="center"/>
          </w:tcPr>
          <w:p w14:paraId="76B5B6C0" w14:textId="77777777" w:rsidR="00A36751" w:rsidRPr="00080967" w:rsidRDefault="00A36751" w:rsidP="00B05031">
            <w:pPr>
              <w:pStyle w:val="ListParagraph"/>
              <w:numPr>
                <w:ilvl w:val="0"/>
                <w:numId w:val="12"/>
              </w:numPr>
              <w:spacing w:after="20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430CE39" w14:textId="77777777" w:rsidR="00A36751" w:rsidRPr="00080967" w:rsidRDefault="00A36751" w:rsidP="00B05031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90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F643EE4" w14:textId="77777777" w:rsidR="00A36751" w:rsidRPr="00080967" w:rsidRDefault="00A36751" w:rsidP="00B0503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90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3CD9708" w14:textId="77777777" w:rsidR="00A36751" w:rsidRPr="00080967" w:rsidRDefault="00A36751" w:rsidP="00B0503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  <w:vAlign w:val="center"/>
          </w:tcPr>
          <w:p w14:paraId="1127DE75" w14:textId="77777777" w:rsidR="00A36751" w:rsidRPr="00080967" w:rsidRDefault="00A36751" w:rsidP="00B0503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A36751" w:rsidRPr="00080967" w14:paraId="2DA25EAF" w14:textId="77777777" w:rsidTr="00076DD9">
        <w:tc>
          <w:tcPr>
            <w:tcW w:w="877" w:type="dxa"/>
            <w:tcBorders>
              <w:right w:val="single" w:sz="4" w:space="0" w:color="auto"/>
            </w:tcBorders>
            <w:vAlign w:val="center"/>
          </w:tcPr>
          <w:p w14:paraId="7CA73A65" w14:textId="77777777" w:rsidR="00A36751" w:rsidRPr="00080967" w:rsidRDefault="00A36751" w:rsidP="00B05031">
            <w:pPr>
              <w:pStyle w:val="ListParagraph"/>
              <w:numPr>
                <w:ilvl w:val="0"/>
                <w:numId w:val="12"/>
              </w:numPr>
              <w:spacing w:after="20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6782130" w14:textId="77777777" w:rsidR="00A36751" w:rsidRPr="00080967" w:rsidRDefault="00A36751" w:rsidP="00B05031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90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99E08E0" w14:textId="77777777" w:rsidR="00A36751" w:rsidRPr="00080967" w:rsidRDefault="00A36751" w:rsidP="00B0503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90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EC75C6D" w14:textId="77777777" w:rsidR="00A36751" w:rsidRPr="00080967" w:rsidRDefault="00A36751" w:rsidP="00B0503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  <w:vAlign w:val="center"/>
          </w:tcPr>
          <w:p w14:paraId="4131C6BF" w14:textId="77777777" w:rsidR="00A36751" w:rsidRPr="00080967" w:rsidRDefault="00A36751" w:rsidP="00B0503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A36751" w:rsidRPr="00080967" w14:paraId="1E758B2D" w14:textId="77777777" w:rsidTr="00076DD9">
        <w:tc>
          <w:tcPr>
            <w:tcW w:w="877" w:type="dxa"/>
            <w:tcBorders>
              <w:right w:val="single" w:sz="4" w:space="0" w:color="auto"/>
            </w:tcBorders>
            <w:vAlign w:val="center"/>
          </w:tcPr>
          <w:p w14:paraId="49173C7C" w14:textId="77777777" w:rsidR="00A36751" w:rsidRPr="00080967" w:rsidRDefault="00A36751" w:rsidP="00B05031">
            <w:pPr>
              <w:pStyle w:val="ListParagraph"/>
              <w:numPr>
                <w:ilvl w:val="0"/>
                <w:numId w:val="12"/>
              </w:numPr>
              <w:spacing w:after="20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B7843E1" w14:textId="77777777" w:rsidR="00A36751" w:rsidRPr="00080967" w:rsidRDefault="00A36751" w:rsidP="00B05031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90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FD0D89D" w14:textId="77777777" w:rsidR="00A36751" w:rsidRPr="00080967" w:rsidRDefault="00A36751" w:rsidP="00B0503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90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1302FC" w14:textId="77777777" w:rsidR="00A36751" w:rsidRPr="00080967" w:rsidRDefault="00A36751" w:rsidP="00B0503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  <w:vAlign w:val="center"/>
          </w:tcPr>
          <w:p w14:paraId="06665272" w14:textId="77777777" w:rsidR="00A36751" w:rsidRPr="00080967" w:rsidRDefault="00A36751" w:rsidP="00B0503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A36751" w:rsidRPr="00080967" w14:paraId="27C2509B" w14:textId="77777777" w:rsidTr="00076DD9">
        <w:tc>
          <w:tcPr>
            <w:tcW w:w="877" w:type="dxa"/>
            <w:tcBorders>
              <w:right w:val="single" w:sz="4" w:space="0" w:color="auto"/>
            </w:tcBorders>
            <w:vAlign w:val="center"/>
          </w:tcPr>
          <w:p w14:paraId="1E68F3D3" w14:textId="77777777" w:rsidR="00A36751" w:rsidRPr="00080967" w:rsidRDefault="00A36751" w:rsidP="00B05031">
            <w:pPr>
              <w:pStyle w:val="ListParagraph"/>
              <w:numPr>
                <w:ilvl w:val="0"/>
                <w:numId w:val="12"/>
              </w:numPr>
              <w:spacing w:after="20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5E9B27" w14:textId="77777777" w:rsidR="00A36751" w:rsidRPr="00080967" w:rsidRDefault="00A36751" w:rsidP="00B05031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90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772F52B" w14:textId="77777777" w:rsidR="00A36751" w:rsidRPr="00080967" w:rsidRDefault="00A36751" w:rsidP="00B0503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90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0344FD5" w14:textId="77777777" w:rsidR="00A36751" w:rsidRPr="00080967" w:rsidRDefault="00A36751" w:rsidP="00B0503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  <w:vAlign w:val="center"/>
          </w:tcPr>
          <w:p w14:paraId="01E776B9" w14:textId="77777777" w:rsidR="00A36751" w:rsidRPr="00080967" w:rsidRDefault="00A36751" w:rsidP="00B0503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A36751" w:rsidRPr="00080967" w14:paraId="19AF15D2" w14:textId="77777777" w:rsidTr="00076DD9">
        <w:trPr>
          <w:trHeight w:val="422"/>
        </w:trPr>
        <w:tc>
          <w:tcPr>
            <w:tcW w:w="877" w:type="dxa"/>
            <w:tcBorders>
              <w:right w:val="single" w:sz="4" w:space="0" w:color="auto"/>
            </w:tcBorders>
            <w:vAlign w:val="center"/>
          </w:tcPr>
          <w:p w14:paraId="649B0308" w14:textId="77777777" w:rsidR="00A36751" w:rsidRPr="00080967" w:rsidRDefault="00A36751" w:rsidP="00B05031">
            <w:pPr>
              <w:pStyle w:val="ListParagraph"/>
              <w:numPr>
                <w:ilvl w:val="0"/>
                <w:numId w:val="12"/>
              </w:numPr>
              <w:spacing w:after="20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9D027A5" w14:textId="77777777" w:rsidR="00A36751" w:rsidRPr="00080967" w:rsidRDefault="00A36751" w:rsidP="00B05031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90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18DA156" w14:textId="77777777" w:rsidR="00A36751" w:rsidRPr="00080967" w:rsidRDefault="00A36751" w:rsidP="00B0503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90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1732328" w14:textId="77777777" w:rsidR="00A36751" w:rsidRPr="00080967" w:rsidRDefault="00A36751" w:rsidP="00B0503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  <w:vAlign w:val="center"/>
          </w:tcPr>
          <w:p w14:paraId="591870E0" w14:textId="77777777" w:rsidR="00A36751" w:rsidRPr="00080967" w:rsidRDefault="00A36751" w:rsidP="00B0503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A36751" w:rsidRPr="00080967" w14:paraId="5112A5B3" w14:textId="77777777" w:rsidTr="00076DD9">
        <w:tc>
          <w:tcPr>
            <w:tcW w:w="877" w:type="dxa"/>
            <w:tcBorders>
              <w:right w:val="single" w:sz="4" w:space="0" w:color="auto"/>
            </w:tcBorders>
            <w:vAlign w:val="center"/>
          </w:tcPr>
          <w:p w14:paraId="6CE4E7F6" w14:textId="77777777" w:rsidR="00A36751" w:rsidRPr="00080967" w:rsidRDefault="00A36751" w:rsidP="00B05031">
            <w:pPr>
              <w:pStyle w:val="ListParagraph"/>
              <w:numPr>
                <w:ilvl w:val="0"/>
                <w:numId w:val="12"/>
              </w:numPr>
              <w:spacing w:after="20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4A3BDEF" w14:textId="77777777" w:rsidR="00A36751" w:rsidRPr="00080967" w:rsidRDefault="00A36751" w:rsidP="00B05031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90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8BA2D27" w14:textId="77777777" w:rsidR="00A36751" w:rsidRPr="00080967" w:rsidRDefault="00A36751" w:rsidP="00B0503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90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62F4E7" w14:textId="77777777" w:rsidR="00A36751" w:rsidRPr="00080967" w:rsidRDefault="00A36751" w:rsidP="00B0503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  <w:vAlign w:val="center"/>
          </w:tcPr>
          <w:p w14:paraId="445A238D" w14:textId="77777777" w:rsidR="00A36751" w:rsidRPr="00080967" w:rsidRDefault="00A36751" w:rsidP="00B0503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A36751" w:rsidRPr="00080967" w14:paraId="35439253" w14:textId="77777777" w:rsidTr="00076DD9">
        <w:tc>
          <w:tcPr>
            <w:tcW w:w="877" w:type="dxa"/>
            <w:tcBorders>
              <w:right w:val="single" w:sz="4" w:space="0" w:color="auto"/>
            </w:tcBorders>
            <w:vAlign w:val="center"/>
          </w:tcPr>
          <w:p w14:paraId="536B96D2" w14:textId="77777777" w:rsidR="00A36751" w:rsidRPr="00080967" w:rsidRDefault="00A36751" w:rsidP="00B05031">
            <w:pPr>
              <w:pStyle w:val="ListParagraph"/>
              <w:numPr>
                <w:ilvl w:val="0"/>
                <w:numId w:val="12"/>
              </w:numPr>
              <w:spacing w:after="20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185EB7A" w14:textId="77777777" w:rsidR="00A36751" w:rsidRPr="00080967" w:rsidRDefault="00A36751" w:rsidP="00B05031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90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9A78474" w14:textId="77777777" w:rsidR="00A36751" w:rsidRPr="00080967" w:rsidRDefault="00A36751" w:rsidP="00B0503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90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914DE0" w14:textId="77777777" w:rsidR="00A36751" w:rsidRPr="00080967" w:rsidRDefault="00A36751" w:rsidP="00B0503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  <w:vAlign w:val="center"/>
          </w:tcPr>
          <w:p w14:paraId="13656E42" w14:textId="77777777" w:rsidR="00A36751" w:rsidRPr="00080967" w:rsidRDefault="00A36751" w:rsidP="00B0503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A36751" w:rsidRPr="00080967" w14:paraId="767B8304" w14:textId="77777777" w:rsidTr="00076DD9">
        <w:tc>
          <w:tcPr>
            <w:tcW w:w="877" w:type="dxa"/>
            <w:tcBorders>
              <w:right w:val="single" w:sz="4" w:space="0" w:color="auto"/>
            </w:tcBorders>
            <w:vAlign w:val="center"/>
          </w:tcPr>
          <w:p w14:paraId="7C514467" w14:textId="77777777" w:rsidR="00A36751" w:rsidRPr="00080967" w:rsidRDefault="00A36751" w:rsidP="00B05031">
            <w:pPr>
              <w:pStyle w:val="ListParagraph"/>
              <w:numPr>
                <w:ilvl w:val="0"/>
                <w:numId w:val="12"/>
              </w:numPr>
              <w:spacing w:after="200"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4BA23D8" w14:textId="77777777" w:rsidR="00A36751" w:rsidRPr="00080967" w:rsidRDefault="00A36751" w:rsidP="00B05031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90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3FDFC33" w14:textId="77777777" w:rsidR="00A36751" w:rsidRPr="00080967" w:rsidRDefault="00A36751" w:rsidP="00B0503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90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1C0E521" w14:textId="77777777" w:rsidR="00A36751" w:rsidRPr="00080967" w:rsidRDefault="00A36751" w:rsidP="00B0503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  <w:vAlign w:val="center"/>
          </w:tcPr>
          <w:p w14:paraId="2022EA19" w14:textId="77777777" w:rsidR="00A36751" w:rsidRPr="00080967" w:rsidRDefault="00A36751" w:rsidP="00B05031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</w:tr>
    </w:tbl>
    <w:p w14:paraId="7B5E2AA8" w14:textId="77777777" w:rsidR="00A36751" w:rsidRPr="00080967" w:rsidRDefault="00A36751" w:rsidP="00B05031">
      <w:pPr>
        <w:spacing w:beforeLines="40" w:before="96" w:line="360" w:lineRule="auto"/>
        <w:rPr>
          <w:rFonts w:ascii="Times New Roman" w:hAnsi="Times New Roman" w:cs="Times New Roman"/>
          <w:b/>
          <w:sz w:val="22"/>
          <w:szCs w:val="22"/>
          <w:u w:val="single"/>
        </w:rPr>
      </w:pPr>
    </w:p>
    <w:p w14:paraId="6697791F" w14:textId="77777777" w:rsidR="00A36751" w:rsidRPr="00080967" w:rsidRDefault="00A36751" w:rsidP="00B05031">
      <w:pPr>
        <w:numPr>
          <w:ilvl w:val="0"/>
          <w:numId w:val="13"/>
        </w:numPr>
        <w:tabs>
          <w:tab w:val="left" w:pos="295"/>
        </w:tabs>
        <w:spacing w:line="228" w:lineRule="auto"/>
        <w:rPr>
          <w:rFonts w:ascii="Times New Roman" w:eastAsia="MS Gothic" w:hAnsi="Times New Roman" w:cs="Times New Roman"/>
        </w:rPr>
      </w:pPr>
      <w:r w:rsidRPr="00080967">
        <w:rPr>
          <w:rFonts w:ascii="Times New Roman" w:hAnsi="Times New Roman" w:cs="Times New Roman"/>
        </w:rPr>
        <w:t>Online recorded lecture</w:t>
      </w:r>
      <w:r w:rsidRPr="00080967">
        <w:rPr>
          <w:rFonts w:ascii="Times New Roman" w:hAnsi="Times New Roman" w:cs="Times New Roman"/>
          <w:sz w:val="22"/>
        </w:rPr>
        <w:t xml:space="preserve"> is</w:t>
      </w:r>
      <w:r w:rsidRPr="00080967">
        <w:rPr>
          <w:rFonts w:ascii="Times New Roman" w:hAnsi="Times New Roman" w:cs="Times New Roman"/>
        </w:rPr>
        <w:t xml:space="preserve"> </w:t>
      </w:r>
      <w:r w:rsidRPr="00080967">
        <w:rPr>
          <w:rFonts w:ascii="Times New Roman" w:hAnsi="Times New Roman" w:cs="Times New Roman"/>
          <w:sz w:val="22"/>
        </w:rPr>
        <w:t>uploaded and available for review (please check)</w:t>
      </w:r>
    </w:p>
    <w:p w14:paraId="5C0E9179" w14:textId="77777777" w:rsidR="00A36751" w:rsidRPr="00080967" w:rsidRDefault="00A36751" w:rsidP="00B05031">
      <w:pPr>
        <w:tabs>
          <w:tab w:val="left" w:pos="295"/>
        </w:tabs>
        <w:spacing w:line="228" w:lineRule="auto"/>
        <w:rPr>
          <w:rFonts w:ascii="Times New Roman" w:eastAsia="MS Gothic" w:hAnsi="Times New Roman" w:cs="Times New Roman"/>
        </w:rPr>
      </w:pPr>
    </w:p>
    <w:p w14:paraId="35EFA86C" w14:textId="77777777" w:rsidR="00A36751" w:rsidRPr="00080967" w:rsidRDefault="00A36751" w:rsidP="00B05031">
      <w:pPr>
        <w:spacing w:line="242" w:lineRule="exact"/>
        <w:rPr>
          <w:rFonts w:ascii="Times New Roman" w:hAnsi="Times New Roman" w:cs="Times New Roman"/>
        </w:rPr>
      </w:pPr>
    </w:p>
    <w:p w14:paraId="461D0C6E" w14:textId="77777777" w:rsidR="00A36751" w:rsidRPr="00080967" w:rsidRDefault="00A36751" w:rsidP="00B05031">
      <w:pPr>
        <w:spacing w:line="0" w:lineRule="atLeast"/>
        <w:rPr>
          <w:rFonts w:ascii="Times New Roman" w:hAnsi="Times New Roman" w:cs="Times New Roman"/>
          <w:b/>
          <w:sz w:val="22"/>
        </w:rPr>
      </w:pPr>
      <w:r w:rsidRPr="00080967">
        <w:rPr>
          <w:rFonts w:ascii="Times New Roman" w:hAnsi="Times New Roman" w:cs="Times New Roman"/>
          <w:b/>
          <w:sz w:val="22"/>
        </w:rPr>
        <w:t>_______________________________ (Course Instructor’s Signature)</w:t>
      </w:r>
    </w:p>
    <w:p w14:paraId="63729F97" w14:textId="77777777" w:rsidR="00A36751" w:rsidRPr="00080967" w:rsidRDefault="00A36751" w:rsidP="00B05031">
      <w:pPr>
        <w:spacing w:beforeLines="40" w:before="96" w:line="360" w:lineRule="auto"/>
        <w:rPr>
          <w:rFonts w:ascii="Times New Roman" w:hAnsi="Times New Roman" w:cs="Times New Roman"/>
          <w:b/>
          <w:sz w:val="22"/>
          <w:szCs w:val="22"/>
          <w:u w:val="single"/>
        </w:rPr>
      </w:pPr>
    </w:p>
    <w:p w14:paraId="7FEF7ACB" w14:textId="689A3202" w:rsidR="00321AF8" w:rsidRPr="00080967" w:rsidRDefault="00321AF8" w:rsidP="00AE6083">
      <w:pPr>
        <w:rPr>
          <w:rFonts w:ascii="Times New Roman" w:hAnsi="Times New Roman" w:cs="Times New Roman"/>
        </w:rPr>
      </w:pPr>
      <w:bookmarkStart w:id="0" w:name="_GoBack"/>
      <w:bookmarkEnd w:id="0"/>
    </w:p>
    <w:p w14:paraId="001C5BD5" w14:textId="77777777" w:rsidR="00582631" w:rsidRPr="00080967" w:rsidRDefault="00582631" w:rsidP="00B05031">
      <w:pPr>
        <w:jc w:val="center"/>
        <w:rPr>
          <w:rFonts w:ascii="Times New Roman" w:hAnsi="Times New Roman" w:cs="Times New Roman"/>
        </w:rPr>
      </w:pPr>
    </w:p>
    <w:sectPr w:rsidR="00582631" w:rsidRPr="00080967" w:rsidSect="00AE6083">
      <w:footerReference w:type="even" r:id="rId11"/>
      <w:footerReference w:type="default" r:id="rId12"/>
      <w:pgSz w:w="11900" w:h="16840"/>
      <w:pgMar w:top="624" w:right="1406" w:bottom="1440" w:left="1440" w:header="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A7DE3B" w14:textId="77777777" w:rsidR="00EF2EF8" w:rsidRDefault="00EF2EF8" w:rsidP="0065229E">
      <w:r>
        <w:separator/>
      </w:r>
    </w:p>
  </w:endnote>
  <w:endnote w:type="continuationSeparator" w:id="0">
    <w:p w14:paraId="425EF9D4" w14:textId="77777777" w:rsidR="00EF2EF8" w:rsidRDefault="00EF2EF8" w:rsidP="006522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54156540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CD1875C" w14:textId="2479F71D" w:rsidR="00017F83" w:rsidRDefault="00017F83" w:rsidP="00582631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3B04845" w14:textId="77777777" w:rsidR="00017F83" w:rsidRDefault="00017F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11001024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29A7CDD" w14:textId="60F73A38" w:rsidR="00017F83" w:rsidRDefault="00017F83" w:rsidP="00582631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707688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3B0D9A6" w14:textId="77777777" w:rsidR="00017F83" w:rsidRDefault="00017F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9E8682" w14:textId="77777777" w:rsidR="00EF2EF8" w:rsidRDefault="00EF2EF8" w:rsidP="0065229E">
      <w:r>
        <w:separator/>
      </w:r>
    </w:p>
  </w:footnote>
  <w:footnote w:type="continuationSeparator" w:id="0">
    <w:p w14:paraId="4CC92C41" w14:textId="77777777" w:rsidR="00EF2EF8" w:rsidRDefault="00EF2EF8" w:rsidP="006522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3"/>
    <w:multiLevelType w:val="hybridMultilevel"/>
    <w:tmpl w:val="46E87CCC"/>
    <w:lvl w:ilvl="0" w:tplc="FFFFFFFF">
      <w:start w:val="1"/>
      <w:numFmt w:val="bullet"/>
      <w:lvlText w:val="☐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4E32230"/>
    <w:multiLevelType w:val="hybridMultilevel"/>
    <w:tmpl w:val="8F0E8838"/>
    <w:lvl w:ilvl="0" w:tplc="928EC8AC">
      <w:start w:val="10"/>
      <w:numFmt w:val="decimal"/>
      <w:lvlText w:val="%1."/>
      <w:lvlJc w:val="left"/>
      <w:pPr>
        <w:ind w:left="54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7A7338"/>
    <w:multiLevelType w:val="hybridMultilevel"/>
    <w:tmpl w:val="C142B7F2"/>
    <w:lvl w:ilvl="0" w:tplc="4500823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A2501A"/>
    <w:multiLevelType w:val="hybridMultilevel"/>
    <w:tmpl w:val="6F709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DD7892"/>
    <w:multiLevelType w:val="hybridMultilevel"/>
    <w:tmpl w:val="18306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CC0041"/>
    <w:multiLevelType w:val="hybridMultilevel"/>
    <w:tmpl w:val="8234A2C8"/>
    <w:lvl w:ilvl="0" w:tplc="55D2D1A0">
      <w:start w:val="27"/>
      <w:numFmt w:val="decimal"/>
      <w:lvlText w:val="%1."/>
      <w:lvlJc w:val="left"/>
      <w:pPr>
        <w:ind w:left="121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32" w:hanging="360"/>
      </w:pPr>
    </w:lvl>
    <w:lvl w:ilvl="2" w:tplc="0809001B" w:tentative="1">
      <w:start w:val="1"/>
      <w:numFmt w:val="lowerRoman"/>
      <w:lvlText w:val="%3."/>
      <w:lvlJc w:val="right"/>
      <w:pPr>
        <w:ind w:left="2652" w:hanging="180"/>
      </w:pPr>
    </w:lvl>
    <w:lvl w:ilvl="3" w:tplc="0809000F" w:tentative="1">
      <w:start w:val="1"/>
      <w:numFmt w:val="decimal"/>
      <w:lvlText w:val="%4."/>
      <w:lvlJc w:val="left"/>
      <w:pPr>
        <w:ind w:left="3372" w:hanging="360"/>
      </w:pPr>
    </w:lvl>
    <w:lvl w:ilvl="4" w:tplc="08090019" w:tentative="1">
      <w:start w:val="1"/>
      <w:numFmt w:val="lowerLetter"/>
      <w:lvlText w:val="%5."/>
      <w:lvlJc w:val="left"/>
      <w:pPr>
        <w:ind w:left="4092" w:hanging="360"/>
      </w:pPr>
    </w:lvl>
    <w:lvl w:ilvl="5" w:tplc="0809001B" w:tentative="1">
      <w:start w:val="1"/>
      <w:numFmt w:val="lowerRoman"/>
      <w:lvlText w:val="%6."/>
      <w:lvlJc w:val="right"/>
      <w:pPr>
        <w:ind w:left="4812" w:hanging="180"/>
      </w:pPr>
    </w:lvl>
    <w:lvl w:ilvl="6" w:tplc="0809000F" w:tentative="1">
      <w:start w:val="1"/>
      <w:numFmt w:val="decimal"/>
      <w:lvlText w:val="%7."/>
      <w:lvlJc w:val="left"/>
      <w:pPr>
        <w:ind w:left="5532" w:hanging="360"/>
      </w:pPr>
    </w:lvl>
    <w:lvl w:ilvl="7" w:tplc="08090019" w:tentative="1">
      <w:start w:val="1"/>
      <w:numFmt w:val="lowerLetter"/>
      <w:lvlText w:val="%8."/>
      <w:lvlJc w:val="left"/>
      <w:pPr>
        <w:ind w:left="6252" w:hanging="360"/>
      </w:pPr>
    </w:lvl>
    <w:lvl w:ilvl="8" w:tplc="0809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6" w15:restartNumberingAfterBreak="0">
    <w:nsid w:val="2F440A9E"/>
    <w:multiLevelType w:val="hybridMultilevel"/>
    <w:tmpl w:val="DA36CE18"/>
    <w:lvl w:ilvl="0" w:tplc="79705D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49B54AF"/>
    <w:multiLevelType w:val="hybridMultilevel"/>
    <w:tmpl w:val="F81CF4B0"/>
    <w:lvl w:ilvl="0" w:tplc="79705DCC">
      <w:start w:val="7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8" w15:restartNumberingAfterBreak="0">
    <w:nsid w:val="3E2427D6"/>
    <w:multiLevelType w:val="hybridMultilevel"/>
    <w:tmpl w:val="805A99D6"/>
    <w:lvl w:ilvl="0" w:tplc="1E063B62">
      <w:start w:val="1"/>
      <w:numFmt w:val="lowerRoman"/>
      <w:lvlText w:val="%1"/>
      <w:lvlJc w:val="left"/>
      <w:pPr>
        <w:ind w:left="1080" w:hanging="360"/>
      </w:pPr>
      <w:rPr>
        <w:rFonts w:ascii="Times New Roman" w:eastAsia="Calibri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8116EBE"/>
    <w:multiLevelType w:val="hybridMultilevel"/>
    <w:tmpl w:val="C868F5D2"/>
    <w:lvl w:ilvl="0" w:tplc="0809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851362"/>
    <w:multiLevelType w:val="hybridMultilevel"/>
    <w:tmpl w:val="B47EE0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BD43970"/>
    <w:multiLevelType w:val="hybridMultilevel"/>
    <w:tmpl w:val="C8248890"/>
    <w:lvl w:ilvl="0" w:tplc="5E3811F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9910A268">
      <w:start w:val="1"/>
      <w:numFmt w:val="lowerRoman"/>
      <w:lvlText w:val="%2."/>
      <w:lvlJc w:val="left"/>
      <w:pPr>
        <w:ind w:left="1350" w:hanging="360"/>
      </w:pPr>
      <w:rPr>
        <w:rFonts w:hint="default"/>
        <w:b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DE608F"/>
    <w:multiLevelType w:val="hybridMultilevel"/>
    <w:tmpl w:val="01687080"/>
    <w:lvl w:ilvl="0" w:tplc="6F64EEA2">
      <w:start w:val="1"/>
      <w:numFmt w:val="none"/>
      <w:lvlText w:val="(A)"/>
      <w:lvlJc w:val="left"/>
      <w:pPr>
        <w:ind w:left="360" w:hanging="360"/>
      </w:pPr>
      <w:rPr>
        <w:rFonts w:ascii="Times New Roman" w:eastAsiaTheme="minorHAnsi" w:hAnsi="Times New Roman" w:cs="Times New Roman"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F5A3DBC"/>
    <w:multiLevelType w:val="hybridMultilevel"/>
    <w:tmpl w:val="7E3C5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9D54FC"/>
    <w:multiLevelType w:val="hybridMultilevel"/>
    <w:tmpl w:val="D8467E06"/>
    <w:lvl w:ilvl="0" w:tplc="82AA1B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1056FB"/>
    <w:multiLevelType w:val="hybridMultilevel"/>
    <w:tmpl w:val="4F362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5242A2"/>
    <w:multiLevelType w:val="hybridMultilevel"/>
    <w:tmpl w:val="FC5E34DC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7FA2C20"/>
    <w:multiLevelType w:val="hybridMultilevel"/>
    <w:tmpl w:val="E66C83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B4F791E"/>
    <w:multiLevelType w:val="hybridMultilevel"/>
    <w:tmpl w:val="1DDA7FCE"/>
    <w:lvl w:ilvl="0" w:tplc="1CB6B4F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C10710"/>
    <w:multiLevelType w:val="hybridMultilevel"/>
    <w:tmpl w:val="B2C8412E"/>
    <w:lvl w:ilvl="0" w:tplc="6ECE7766">
      <w:start w:val="1"/>
      <w:numFmt w:val="decimal"/>
      <w:lvlText w:val="%1."/>
      <w:lvlJc w:val="left"/>
      <w:pPr>
        <w:ind w:left="786" w:hanging="360"/>
      </w:pPr>
      <w:rPr>
        <w:rFonts w:hint="default"/>
        <w:b/>
        <w:color w:val="000000" w:themeColor="text1"/>
        <w:sz w:val="22"/>
        <w:szCs w:val="22"/>
      </w:rPr>
    </w:lvl>
    <w:lvl w:ilvl="1" w:tplc="9910A268">
      <w:start w:val="1"/>
      <w:numFmt w:val="lowerRoman"/>
      <w:lvlText w:val="%2."/>
      <w:lvlJc w:val="left"/>
      <w:pPr>
        <w:ind w:left="1506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" w15:restartNumberingAfterBreak="0">
    <w:nsid w:val="7014001D"/>
    <w:multiLevelType w:val="hybridMultilevel"/>
    <w:tmpl w:val="3070998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6429AD"/>
    <w:multiLevelType w:val="hybridMultilevel"/>
    <w:tmpl w:val="708410C8"/>
    <w:lvl w:ilvl="0" w:tplc="6C662104">
      <w:start w:val="1"/>
      <w:numFmt w:val="none"/>
      <w:lvlText w:val="(A)"/>
      <w:lvlJc w:val="left"/>
      <w:pPr>
        <w:ind w:left="720" w:hanging="360"/>
      </w:pPr>
      <w:rPr>
        <w:rFonts w:asciiTheme="minorHAnsi" w:eastAsiaTheme="minorHAnsi" w:hAnsiTheme="minorHAnsi" w:cstheme="minorBidi"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317E2F"/>
    <w:multiLevelType w:val="hybridMultilevel"/>
    <w:tmpl w:val="44AA876A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3" w15:restartNumberingAfterBreak="0">
    <w:nsid w:val="746F10CB"/>
    <w:multiLevelType w:val="hybridMultilevel"/>
    <w:tmpl w:val="BA2477E0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4" w15:restartNumberingAfterBreak="0">
    <w:nsid w:val="7533013F"/>
    <w:multiLevelType w:val="hybridMultilevel"/>
    <w:tmpl w:val="CFD4B670"/>
    <w:lvl w:ilvl="0" w:tplc="0809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876D2C"/>
    <w:multiLevelType w:val="hybridMultilevel"/>
    <w:tmpl w:val="1A5829B8"/>
    <w:lvl w:ilvl="0" w:tplc="9910A268">
      <w:start w:val="1"/>
      <w:numFmt w:val="lowerRoman"/>
      <w:lvlText w:val="%1."/>
      <w:lvlJc w:val="left"/>
      <w:pPr>
        <w:ind w:left="99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D9F0359"/>
    <w:multiLevelType w:val="hybridMultilevel"/>
    <w:tmpl w:val="DA349BA0"/>
    <w:lvl w:ilvl="0" w:tplc="79705D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3"/>
  </w:num>
  <w:num w:numId="3">
    <w:abstractNumId w:val="2"/>
  </w:num>
  <w:num w:numId="4">
    <w:abstractNumId w:val="13"/>
  </w:num>
  <w:num w:numId="5">
    <w:abstractNumId w:val="4"/>
  </w:num>
  <w:num w:numId="6">
    <w:abstractNumId w:val="19"/>
  </w:num>
  <w:num w:numId="7">
    <w:abstractNumId w:val="20"/>
  </w:num>
  <w:num w:numId="8">
    <w:abstractNumId w:val="14"/>
  </w:num>
  <w:num w:numId="9">
    <w:abstractNumId w:val="21"/>
  </w:num>
  <w:num w:numId="10">
    <w:abstractNumId w:val="18"/>
  </w:num>
  <w:num w:numId="11">
    <w:abstractNumId w:val="15"/>
  </w:num>
  <w:num w:numId="12">
    <w:abstractNumId w:val="7"/>
  </w:num>
  <w:num w:numId="13">
    <w:abstractNumId w:val="0"/>
  </w:num>
  <w:num w:numId="14">
    <w:abstractNumId w:val="22"/>
  </w:num>
  <w:num w:numId="15">
    <w:abstractNumId w:val="6"/>
  </w:num>
  <w:num w:numId="16">
    <w:abstractNumId w:val="23"/>
  </w:num>
  <w:num w:numId="17">
    <w:abstractNumId w:val="26"/>
  </w:num>
  <w:num w:numId="18">
    <w:abstractNumId w:val="8"/>
  </w:num>
  <w:num w:numId="19">
    <w:abstractNumId w:val="5"/>
  </w:num>
  <w:num w:numId="20">
    <w:abstractNumId w:val="9"/>
  </w:num>
  <w:num w:numId="21">
    <w:abstractNumId w:val="24"/>
  </w:num>
  <w:num w:numId="22">
    <w:abstractNumId w:val="10"/>
  </w:num>
  <w:num w:numId="23">
    <w:abstractNumId w:val="17"/>
  </w:num>
  <w:num w:numId="24">
    <w:abstractNumId w:val="15"/>
  </w:num>
  <w:num w:numId="25">
    <w:abstractNumId w:val="7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</w:num>
  <w:num w:numId="30">
    <w:abstractNumId w:val="12"/>
  </w:num>
  <w:num w:numId="31">
    <w:abstractNumId w:val="16"/>
  </w:num>
  <w:num w:numId="32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MTI1tzQxMjQ0MzRW0lEKTi0uzszPAykwqwUA+fex6SwAAAA="/>
  </w:docVars>
  <w:rsids>
    <w:rsidRoot w:val="0065229E"/>
    <w:rsid w:val="00000E44"/>
    <w:rsid w:val="00017F83"/>
    <w:rsid w:val="00022540"/>
    <w:rsid w:val="00037160"/>
    <w:rsid w:val="0004734C"/>
    <w:rsid w:val="00053644"/>
    <w:rsid w:val="00054612"/>
    <w:rsid w:val="00062266"/>
    <w:rsid w:val="00076DD9"/>
    <w:rsid w:val="00080967"/>
    <w:rsid w:val="00081B49"/>
    <w:rsid w:val="00082B73"/>
    <w:rsid w:val="00097830"/>
    <w:rsid w:val="000A7560"/>
    <w:rsid w:val="000C1212"/>
    <w:rsid w:val="000D385C"/>
    <w:rsid w:val="000D487F"/>
    <w:rsid w:val="000F088D"/>
    <w:rsid w:val="00124CC5"/>
    <w:rsid w:val="001321FD"/>
    <w:rsid w:val="001661A5"/>
    <w:rsid w:val="001676DA"/>
    <w:rsid w:val="00177D98"/>
    <w:rsid w:val="001836A9"/>
    <w:rsid w:val="0019645D"/>
    <w:rsid w:val="001A118D"/>
    <w:rsid w:val="001D2946"/>
    <w:rsid w:val="001D4ED3"/>
    <w:rsid w:val="001E3987"/>
    <w:rsid w:val="001E477D"/>
    <w:rsid w:val="00206033"/>
    <w:rsid w:val="00213370"/>
    <w:rsid w:val="002168A0"/>
    <w:rsid w:val="00230A0B"/>
    <w:rsid w:val="00240A52"/>
    <w:rsid w:val="00270DBC"/>
    <w:rsid w:val="00273A0E"/>
    <w:rsid w:val="0029161F"/>
    <w:rsid w:val="00293855"/>
    <w:rsid w:val="002A331F"/>
    <w:rsid w:val="002F028F"/>
    <w:rsid w:val="002F3918"/>
    <w:rsid w:val="00301D8E"/>
    <w:rsid w:val="003045CB"/>
    <w:rsid w:val="00321AF8"/>
    <w:rsid w:val="003221A1"/>
    <w:rsid w:val="00322BA1"/>
    <w:rsid w:val="00334E4C"/>
    <w:rsid w:val="00342430"/>
    <w:rsid w:val="0034523B"/>
    <w:rsid w:val="00346A2E"/>
    <w:rsid w:val="00354C24"/>
    <w:rsid w:val="00360A8E"/>
    <w:rsid w:val="00362561"/>
    <w:rsid w:val="00364A93"/>
    <w:rsid w:val="00387CBB"/>
    <w:rsid w:val="003B0451"/>
    <w:rsid w:val="003C416B"/>
    <w:rsid w:val="003D1FCC"/>
    <w:rsid w:val="003D6026"/>
    <w:rsid w:val="003E19D7"/>
    <w:rsid w:val="003F48E9"/>
    <w:rsid w:val="00440867"/>
    <w:rsid w:val="00441E40"/>
    <w:rsid w:val="004455E0"/>
    <w:rsid w:val="00471AFA"/>
    <w:rsid w:val="004866E6"/>
    <w:rsid w:val="004F1BAB"/>
    <w:rsid w:val="004F5896"/>
    <w:rsid w:val="00502201"/>
    <w:rsid w:val="00514F2C"/>
    <w:rsid w:val="005257BE"/>
    <w:rsid w:val="005320EA"/>
    <w:rsid w:val="00546D75"/>
    <w:rsid w:val="005508C8"/>
    <w:rsid w:val="005548EE"/>
    <w:rsid w:val="00564F94"/>
    <w:rsid w:val="00582631"/>
    <w:rsid w:val="00584BDC"/>
    <w:rsid w:val="00586D78"/>
    <w:rsid w:val="005E58C6"/>
    <w:rsid w:val="005E78DD"/>
    <w:rsid w:val="005F510E"/>
    <w:rsid w:val="005F76E2"/>
    <w:rsid w:val="00601D2A"/>
    <w:rsid w:val="006223F3"/>
    <w:rsid w:val="00625849"/>
    <w:rsid w:val="00625E4D"/>
    <w:rsid w:val="00625F41"/>
    <w:rsid w:val="0063338C"/>
    <w:rsid w:val="0064099A"/>
    <w:rsid w:val="0065229E"/>
    <w:rsid w:val="00653331"/>
    <w:rsid w:val="006628D5"/>
    <w:rsid w:val="006700DD"/>
    <w:rsid w:val="006753B4"/>
    <w:rsid w:val="00681E30"/>
    <w:rsid w:val="00686789"/>
    <w:rsid w:val="006871EF"/>
    <w:rsid w:val="00694365"/>
    <w:rsid w:val="00695ED0"/>
    <w:rsid w:val="006B1E2C"/>
    <w:rsid w:val="006C42CC"/>
    <w:rsid w:val="006D7454"/>
    <w:rsid w:val="006E14EE"/>
    <w:rsid w:val="006E2C42"/>
    <w:rsid w:val="006E5A84"/>
    <w:rsid w:val="006E5AE7"/>
    <w:rsid w:val="00707688"/>
    <w:rsid w:val="00711560"/>
    <w:rsid w:val="0072174E"/>
    <w:rsid w:val="0073438D"/>
    <w:rsid w:val="007411A9"/>
    <w:rsid w:val="00745917"/>
    <w:rsid w:val="0078257A"/>
    <w:rsid w:val="007913C8"/>
    <w:rsid w:val="007C108C"/>
    <w:rsid w:val="007C3915"/>
    <w:rsid w:val="007C5A08"/>
    <w:rsid w:val="007D3EAA"/>
    <w:rsid w:val="007E553A"/>
    <w:rsid w:val="007F017B"/>
    <w:rsid w:val="007F0959"/>
    <w:rsid w:val="007F2ED9"/>
    <w:rsid w:val="0082191D"/>
    <w:rsid w:val="00835951"/>
    <w:rsid w:val="00840B77"/>
    <w:rsid w:val="00842180"/>
    <w:rsid w:val="00857B44"/>
    <w:rsid w:val="008831C5"/>
    <w:rsid w:val="008A1E64"/>
    <w:rsid w:val="008A3FAC"/>
    <w:rsid w:val="008B3D91"/>
    <w:rsid w:val="008D2BF2"/>
    <w:rsid w:val="008E0A94"/>
    <w:rsid w:val="008F0A9D"/>
    <w:rsid w:val="008F1503"/>
    <w:rsid w:val="0091608E"/>
    <w:rsid w:val="00956E88"/>
    <w:rsid w:val="009645CC"/>
    <w:rsid w:val="0096532C"/>
    <w:rsid w:val="009845FD"/>
    <w:rsid w:val="00991E60"/>
    <w:rsid w:val="009D13C4"/>
    <w:rsid w:val="009F05D6"/>
    <w:rsid w:val="009F21ED"/>
    <w:rsid w:val="00A016D4"/>
    <w:rsid w:val="00A23D3E"/>
    <w:rsid w:val="00A3567C"/>
    <w:rsid w:val="00A36751"/>
    <w:rsid w:val="00A37271"/>
    <w:rsid w:val="00A44DB0"/>
    <w:rsid w:val="00A61FFF"/>
    <w:rsid w:val="00A64A38"/>
    <w:rsid w:val="00A7765F"/>
    <w:rsid w:val="00A87888"/>
    <w:rsid w:val="00A968C5"/>
    <w:rsid w:val="00AA39DA"/>
    <w:rsid w:val="00AA7053"/>
    <w:rsid w:val="00AD7FD8"/>
    <w:rsid w:val="00AE3797"/>
    <w:rsid w:val="00AE6083"/>
    <w:rsid w:val="00AF56A7"/>
    <w:rsid w:val="00AF65D2"/>
    <w:rsid w:val="00B05031"/>
    <w:rsid w:val="00B0505C"/>
    <w:rsid w:val="00B05FF3"/>
    <w:rsid w:val="00B3224C"/>
    <w:rsid w:val="00B54966"/>
    <w:rsid w:val="00B65BEF"/>
    <w:rsid w:val="00B95DDB"/>
    <w:rsid w:val="00B968CA"/>
    <w:rsid w:val="00BA298D"/>
    <w:rsid w:val="00BB538C"/>
    <w:rsid w:val="00C06FA4"/>
    <w:rsid w:val="00C07A6A"/>
    <w:rsid w:val="00C12EEE"/>
    <w:rsid w:val="00C1401D"/>
    <w:rsid w:val="00C1653B"/>
    <w:rsid w:val="00C32304"/>
    <w:rsid w:val="00C4570F"/>
    <w:rsid w:val="00C47C6A"/>
    <w:rsid w:val="00C51F02"/>
    <w:rsid w:val="00C63299"/>
    <w:rsid w:val="00C66EE3"/>
    <w:rsid w:val="00CA2888"/>
    <w:rsid w:val="00CA387B"/>
    <w:rsid w:val="00CC0677"/>
    <w:rsid w:val="00CD4B06"/>
    <w:rsid w:val="00CD560D"/>
    <w:rsid w:val="00CD5792"/>
    <w:rsid w:val="00CF4508"/>
    <w:rsid w:val="00CF6352"/>
    <w:rsid w:val="00D0228D"/>
    <w:rsid w:val="00D02CE8"/>
    <w:rsid w:val="00D03921"/>
    <w:rsid w:val="00D04C02"/>
    <w:rsid w:val="00D121C9"/>
    <w:rsid w:val="00D2792A"/>
    <w:rsid w:val="00D76505"/>
    <w:rsid w:val="00D82E01"/>
    <w:rsid w:val="00DA31D5"/>
    <w:rsid w:val="00DC1A1A"/>
    <w:rsid w:val="00DC7FD7"/>
    <w:rsid w:val="00DD5C69"/>
    <w:rsid w:val="00DE6598"/>
    <w:rsid w:val="00DE6C8E"/>
    <w:rsid w:val="00DF7D39"/>
    <w:rsid w:val="00E12963"/>
    <w:rsid w:val="00E164A9"/>
    <w:rsid w:val="00E32124"/>
    <w:rsid w:val="00E321B2"/>
    <w:rsid w:val="00E34A42"/>
    <w:rsid w:val="00E40D57"/>
    <w:rsid w:val="00E41FF1"/>
    <w:rsid w:val="00E449E0"/>
    <w:rsid w:val="00E53139"/>
    <w:rsid w:val="00E5661D"/>
    <w:rsid w:val="00E62DA0"/>
    <w:rsid w:val="00E70A88"/>
    <w:rsid w:val="00E76E74"/>
    <w:rsid w:val="00E84BF6"/>
    <w:rsid w:val="00E95D0D"/>
    <w:rsid w:val="00EB5E31"/>
    <w:rsid w:val="00EB640A"/>
    <w:rsid w:val="00EB77B3"/>
    <w:rsid w:val="00EC4604"/>
    <w:rsid w:val="00EF2EF8"/>
    <w:rsid w:val="00EF4EF8"/>
    <w:rsid w:val="00F03395"/>
    <w:rsid w:val="00F067C7"/>
    <w:rsid w:val="00F166FC"/>
    <w:rsid w:val="00F233F7"/>
    <w:rsid w:val="00F33C7A"/>
    <w:rsid w:val="00F548DF"/>
    <w:rsid w:val="00F6332F"/>
    <w:rsid w:val="00F83629"/>
    <w:rsid w:val="00F8792A"/>
    <w:rsid w:val="00F97186"/>
    <w:rsid w:val="00FA2839"/>
    <w:rsid w:val="00FA6802"/>
    <w:rsid w:val="00FC2B58"/>
    <w:rsid w:val="00FD57AA"/>
    <w:rsid w:val="00FE4FFB"/>
    <w:rsid w:val="00FE5E87"/>
    <w:rsid w:val="00FE7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92435"/>
  <w15:chartTrackingRefBased/>
  <w15:docId w15:val="{D20F92B9-F034-4A49-9204-B9D3111E86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5229E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3675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29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5229E"/>
    <w:pPr>
      <w:spacing w:after="160" w:line="259" w:lineRule="auto"/>
      <w:ind w:left="720"/>
      <w:contextualSpacing/>
    </w:pPr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6522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229E"/>
  </w:style>
  <w:style w:type="paragraph" w:styleId="Footer">
    <w:name w:val="footer"/>
    <w:basedOn w:val="Normal"/>
    <w:link w:val="FooterChar"/>
    <w:uiPriority w:val="99"/>
    <w:unhideWhenUsed/>
    <w:rsid w:val="006522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229E"/>
  </w:style>
  <w:style w:type="character" w:styleId="PageNumber">
    <w:name w:val="page number"/>
    <w:basedOn w:val="DefaultParagraphFont"/>
    <w:uiPriority w:val="99"/>
    <w:semiHidden/>
    <w:unhideWhenUsed/>
    <w:rsid w:val="009F05D6"/>
  </w:style>
  <w:style w:type="character" w:styleId="Hyperlink">
    <w:name w:val="Hyperlink"/>
    <w:basedOn w:val="DefaultParagraphFont"/>
    <w:uiPriority w:val="99"/>
    <w:unhideWhenUsed/>
    <w:rsid w:val="0063338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3338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3338C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A36751"/>
    <w:rPr>
      <w:rFonts w:eastAsiaTheme="minorEastAsia"/>
      <w:sz w:val="22"/>
      <w:szCs w:val="22"/>
      <w:lang w:eastAsia="zh-TW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A36751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customStyle="1" w:styleId="Head2">
    <w:name w:val="Head2"/>
    <w:basedOn w:val="Heading2"/>
    <w:link w:val="Head2Char"/>
    <w:qFormat/>
    <w:rsid w:val="00A36751"/>
    <w:pPr>
      <w:keepLines w:val="0"/>
      <w:spacing w:before="0"/>
    </w:pPr>
    <w:rPr>
      <w:rFonts w:ascii="Arial" w:eastAsia="Times New Roman" w:hAnsi="Arial" w:cs="Times New Roman"/>
      <w:b/>
      <w:bCs/>
      <w:iCs/>
      <w:color w:val="auto"/>
      <w:sz w:val="32"/>
      <w:szCs w:val="24"/>
      <w:lang w:val="x-none" w:eastAsia="x-none"/>
    </w:rPr>
  </w:style>
  <w:style w:type="character" w:customStyle="1" w:styleId="Head2Char">
    <w:name w:val="Head2 Char"/>
    <w:link w:val="Head2"/>
    <w:rsid w:val="00A36751"/>
    <w:rPr>
      <w:rFonts w:ascii="Arial" w:eastAsia="Times New Roman" w:hAnsi="Arial" w:cs="Times New Roman"/>
      <w:b/>
      <w:bCs/>
      <w:iCs/>
      <w:sz w:val="32"/>
      <w:lang w:val="x-none" w:eastAsia="x-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3675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paragraph">
    <w:name w:val="paragraph"/>
    <w:basedOn w:val="Normal"/>
    <w:rsid w:val="00D0228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D0228D"/>
  </w:style>
  <w:style w:type="character" w:customStyle="1" w:styleId="eop">
    <w:name w:val="eop"/>
    <w:basedOn w:val="DefaultParagraphFont"/>
    <w:rsid w:val="00D0228D"/>
  </w:style>
  <w:style w:type="paragraph" w:styleId="Title">
    <w:name w:val="Title"/>
    <w:basedOn w:val="Normal"/>
    <w:link w:val="TitleChar"/>
    <w:qFormat/>
    <w:rsid w:val="00321AF8"/>
    <w:pPr>
      <w:jc w:val="center"/>
    </w:pPr>
    <w:rPr>
      <w:rFonts w:ascii="Times New Roman" w:eastAsia="Times New Roman" w:hAnsi="Times New Roman" w:cs="Times New Roman"/>
      <w:b/>
      <w:sz w:val="28"/>
      <w:lang w:val="en-GB"/>
    </w:rPr>
  </w:style>
  <w:style w:type="character" w:customStyle="1" w:styleId="TitleChar">
    <w:name w:val="Title Char"/>
    <w:basedOn w:val="DefaultParagraphFont"/>
    <w:link w:val="Title"/>
    <w:rsid w:val="00321AF8"/>
    <w:rPr>
      <w:rFonts w:ascii="Times New Roman" w:eastAsia="Times New Roman" w:hAnsi="Times New Roman" w:cs="Times New Roman"/>
      <w:b/>
      <w:sz w:val="2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7F83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7F83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492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ocw.mit.edu/index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oursera.org/campus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07DED5E4-B917-420F-A995-B00209740D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26</Words>
  <Characters>129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hams ur Rehman</cp:lastModifiedBy>
  <cp:revision>4</cp:revision>
  <dcterms:created xsi:type="dcterms:W3CDTF">2020-07-09T07:55:00Z</dcterms:created>
  <dcterms:modified xsi:type="dcterms:W3CDTF">2020-07-09T07:56:00Z</dcterms:modified>
</cp:coreProperties>
</file>